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0000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0000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0000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22D4C03" w:rsidR="005550BE" w:rsidRPr="009F1439" w:rsidRDefault="000000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79965287" w:rsidR="005550BE" w:rsidRPr="009F1439" w:rsidRDefault="000000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w:t>
      </w:r>
      <w:proofErr w:type="gramStart"/>
      <w:r w:rsidRPr="009F1439">
        <w:rPr>
          <w:color w:val="000000" w:themeColor="text1"/>
        </w:rPr>
        <w:t>Herrm )</w:t>
      </w:r>
      <w:proofErr w:type="gramEnd"/>
      <w:r w:rsidRPr="009F1439">
        <w:rPr>
          <w:color w:val="000000" w:themeColor="text1"/>
        </w:rPr>
        <w:t xml:space="preserve"> seedling emergence as compared with three other interseeding and tillage timing combinations </w:t>
      </w:r>
      <w:del w:id="1" w:author="Liebman, Matthew Z [AGRON]" w:date="2022-07-21T08:02:00Z">
        <w:r w:rsidRPr="009F1439" w:rsidDel="00860C2F">
          <w:rPr>
            <w:color w:val="000000" w:themeColor="text1"/>
          </w:rPr>
          <w:delText xml:space="preserve">by fall tillage </w:delText>
        </w:r>
      </w:del>
      <w:r w:rsidRPr="009F1439">
        <w:rPr>
          <w:color w:val="000000" w:themeColor="text1"/>
        </w:rPr>
        <w:t>(Davis and Liebman, 2003). Cool-season crops, such as oat (</w:t>
      </w:r>
      <w:r w:rsidRPr="009F1439">
        <w:rPr>
          <w:i/>
          <w:iCs/>
          <w:color w:val="000000" w:themeColor="text1"/>
        </w:rPr>
        <w:t>Avena sativa</w:t>
      </w:r>
      <w:r w:rsidRPr="009F1439">
        <w:rPr>
          <w:color w:val="000000" w:themeColor="text1"/>
        </w:rPr>
        <w:t xml:space="preserve"> L.), red clover</w:t>
      </w:r>
      <w:del w:id="2" w:author="Liebman, Matthew Z [AGRON]" w:date="2022-07-21T08:03:00Z">
        <w:r w:rsidRPr="009F1439" w:rsidDel="00860C2F">
          <w:rPr>
            <w:color w:val="000000" w:themeColor="text1"/>
          </w:rPr>
          <w:delText xml:space="preserve"> can be planted </w:delText>
        </w:r>
        <w:r w:rsidR="00832CB1" w:rsidRPr="009F1439" w:rsidDel="00860C2F">
          <w:rPr>
            <w:color w:val="000000" w:themeColor="text1"/>
          </w:rPr>
          <w:delText xml:space="preserve">in </w:delText>
        </w:r>
        <w:r w:rsidRPr="009F1439" w:rsidDel="00860C2F">
          <w:rPr>
            <w:color w:val="000000" w:themeColor="text1"/>
          </w:rPr>
          <w:delText>early spring</w:delText>
        </w:r>
      </w:del>
      <w:r w:rsidRPr="009F1439">
        <w:rPr>
          <w:color w:val="000000" w:themeColor="text1"/>
        </w:rPr>
        <w:t>,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0000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w:t>
      </w:r>
      <w:r w:rsidRPr="009F1439">
        <w:rPr>
          <w:color w:val="000000" w:themeColor="text1"/>
        </w:rPr>
        <w:lastRenderedPageBreak/>
        <w:t xml:space="preserve">cover crop would provide minimal suppression of waterhemp population densities. To 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BF32AAC" w:rsidR="005550BE" w:rsidRPr="009F1439" w:rsidRDefault="00000000" w:rsidP="00F05379">
      <w:pPr>
        <w:pStyle w:val="BodyText"/>
        <w:spacing w:line="480" w:lineRule="auto"/>
        <w:rPr>
          <w:color w:val="000000" w:themeColor="text1"/>
        </w:rPr>
      </w:pPr>
      <w:r w:rsidRPr="009F1439">
        <w:rPr>
          <w:color w:val="000000" w:themeColor="text1"/>
        </w:rPr>
        <w:t xml:space="preserve">We employed a periodic matrix model (Caswell, 2001; Cousens and Mortimer, 1995) </w:t>
      </w:r>
      <w:del w:id="3" w:author="Liebman, Matthew Z [AGRON]" w:date="2022-07-21T08:05:00Z">
        <w:r w:rsidRPr="009F1439" w:rsidDel="00860C2F">
          <w:rPr>
            <w:color w:val="000000" w:themeColor="text1"/>
          </w:rPr>
          <w:delText xml:space="preserve">to study waterhemp population dynamics </w:delText>
        </w:r>
      </w:del>
      <w:r w:rsidRPr="009F1439">
        <w:rPr>
          <w:color w:val="000000" w:themeColor="text1"/>
        </w:rPr>
        <w:t>to accommodate the examination of the effect</w:t>
      </w:r>
      <w:ins w:id="4" w:author="Liebman, Matthew Z [AGRON]" w:date="2022-07-21T08:05:00Z">
        <w:r w:rsidR="00860C2F">
          <w:rPr>
            <w:color w:val="000000" w:themeColor="text1"/>
          </w:rPr>
          <w:t>s</w:t>
        </w:r>
      </w:ins>
      <w:r w:rsidRPr="009F1439">
        <w:rPr>
          <w:color w:val="000000" w:themeColor="text1"/>
        </w:rPr>
        <w:t xml:space="preserve"> of various events, i.e., crop management activities, that occur throughout the life cycle of waterhemp on the population change rat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5"/>
      <w:r w:rsidRPr="009F1439">
        <w:rPr>
          <w:color w:val="000000" w:themeColor="text1"/>
        </w:rPr>
        <w:t xml:space="preserve">The waterhemp populations in our study were depth-structured for the soil seedbank and cohort-structured for plants </w:t>
      </w:r>
      <w:del w:id="6" w:author="Liebman, Matthew Z [AGRON]" w:date="2022-07-21T08:06:00Z">
        <w:r w:rsidRPr="009F1439" w:rsidDel="008A0F7F">
          <w:rPr>
            <w:color w:val="000000" w:themeColor="text1"/>
          </w:rPr>
          <w:delText>to accommodate the variation in seed surviva</w:delText>
        </w:r>
      </w:del>
      <w:r w:rsidRPr="009F1439">
        <w:rPr>
          <w:color w:val="000000" w:themeColor="text1"/>
        </w:rPr>
        <w:t xml:space="preserve">l (Buhler and Hartzler, 2001; Yenish et al., 1992) and emergence rates (Werle et al., 2014) from different depths, plant survival rates, plant size, and fecundity of different cohorts (Hartzler et al., 2004; </w:t>
      </w:r>
      <w:proofErr w:type="spellStart"/>
      <w:r w:rsidRPr="009F1439">
        <w:rPr>
          <w:color w:val="000000" w:themeColor="text1"/>
        </w:rPr>
        <w:t>Nordby</w:t>
      </w:r>
      <w:proofErr w:type="spellEnd"/>
      <w:r w:rsidRPr="009F1439">
        <w:rPr>
          <w:color w:val="000000" w:themeColor="text1"/>
        </w:rPr>
        <w:t xml:space="preserve"> and Hartzler, 2004).</w:t>
      </w:r>
      <w:commentRangeEnd w:id="5"/>
      <w:r w:rsidR="008A0F7F">
        <w:rPr>
          <w:rStyle w:val="CommentReference"/>
        </w:rPr>
        <w:commentReference w:id="5"/>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ins w:id="7" w:author="Liebman, Matthew Z [AGRON]" w:date="2022-07-21T08:08:00Z">
        <w:r w:rsidR="008A0F7F">
          <w:rPr>
            <w:color w:val="000000" w:themeColor="text1"/>
          </w:rPr>
          <w:t xml:space="preserve">a </w:t>
        </w:r>
      </w:ins>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ins w:id="8" w:author="Liebman, Matthew Z [AGRON]" w:date="2022-07-21T08:09:00Z">
        <w:r w:rsidR="008A0F7F">
          <w:rPr>
            <w:color w:val="000000" w:themeColor="text1"/>
          </w:rPr>
          <w:t xml:space="preserve">approach </w:t>
        </w:r>
      </w:ins>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0F39313B" w:rsidR="005550BE" w:rsidRPr="009F1439" w:rsidRDefault="00000000" w:rsidP="00F05379">
      <w:pPr>
        <w:pStyle w:val="BodyText"/>
        <w:spacing w:line="480" w:lineRule="auto"/>
        <w:rPr>
          <w:color w:val="000000" w:themeColor="text1"/>
        </w:rPr>
      </w:pPr>
      <w:del w:id="9" w:author="Liebman, Matthew Z [AGRON]" w:date="2022-07-21T08:09:00Z">
        <w:r w:rsidRPr="009F1439" w:rsidDel="008A0F7F">
          <w:rPr>
            <w:color w:val="000000" w:themeColor="text1"/>
          </w:rPr>
          <w:delText xml:space="preserve">This study examined how waterhemp population dynamics might </w:delText>
        </w:r>
        <w:r w:rsidR="00832CB1" w:rsidRPr="009F1439" w:rsidDel="008A0F7F">
          <w:rPr>
            <w:color w:val="000000" w:themeColor="text1"/>
          </w:rPr>
          <w:delText>change</w:delText>
        </w:r>
        <w:r w:rsidRPr="009F1439" w:rsidDel="008A0F7F">
          <w:rPr>
            <w:color w:val="000000" w:themeColor="text1"/>
          </w:rPr>
          <w:delText xml:space="preserve"> in cool-season crops suitable for the Midwestern USA climates, such as oat, red clover, and alfalfa. </w:delText>
        </w:r>
      </w:del>
      <w:r w:rsidRPr="009F1439">
        <w:rPr>
          <w:color w:val="000000" w:themeColor="text1"/>
        </w:rPr>
        <w:t>The modeling approach here combine</w:t>
      </w:r>
      <w:ins w:id="10" w:author="Liebman, Matthew Z [AGRON]" w:date="2022-07-21T08:09:00Z">
        <w:r w:rsidR="008A0F7F">
          <w:rPr>
            <w:color w:val="000000" w:themeColor="text1"/>
          </w:rPr>
          <w:t>d</w:t>
        </w:r>
      </w:ins>
      <w:del w:id="11" w:author="Liebman, Matthew Z [AGRON]" w:date="2022-07-21T08:09:00Z">
        <w:r w:rsidRPr="009F1439" w:rsidDel="008A0F7F">
          <w:rPr>
            <w:color w:val="000000" w:themeColor="text1"/>
          </w:rPr>
          <w:delText>s</w:delText>
        </w:r>
      </w:del>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w:t>
      </w:r>
      <w:r w:rsidRPr="009F1439">
        <w:rPr>
          <w:color w:val="000000" w:themeColor="text1"/>
        </w:rPr>
        <w:lastRenderedPageBreak/>
        <w:t xml:space="preserve">empirical data from our </w:t>
      </w:r>
      <w:r w:rsidR="00832CB1" w:rsidRPr="009F1439">
        <w:rPr>
          <w:color w:val="000000" w:themeColor="text1"/>
        </w:rPr>
        <w:t>fieldwork</w:t>
      </w:r>
      <w:r w:rsidRPr="009F1439">
        <w:rPr>
          <w:color w:val="000000" w:themeColor="text1"/>
        </w:rPr>
        <w:t xml:space="preserve">. We hypothesized that extending a conventional 2-year rotation of corn and soybean with </w:t>
      </w:r>
      <w:ins w:id="12" w:author="Liebman, Matthew Z [AGRON]" w:date="2022-07-21T08:10:00Z">
        <w:r w:rsidR="008A0F7F">
          <w:rPr>
            <w:color w:val="000000" w:themeColor="text1"/>
          </w:rPr>
          <w:t xml:space="preserve">the </w:t>
        </w:r>
      </w:ins>
      <w:r w:rsidRPr="009F1439">
        <w:rPr>
          <w:color w:val="000000" w:themeColor="text1"/>
        </w:rPr>
        <w:t xml:space="preserve">cool-season crops </w:t>
      </w:r>
      <w:ins w:id="13" w:author="Liebman, Matthew Z [AGRON]" w:date="2022-07-21T08:10:00Z">
        <w:r w:rsidR="008A0F7F">
          <w:rPr>
            <w:color w:val="000000" w:themeColor="text1"/>
          </w:rPr>
          <w:t xml:space="preserve">oat, red clover, and alfalfa </w:t>
        </w:r>
      </w:ins>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000000" w:rsidP="00F05379">
      <w:pPr>
        <w:pStyle w:val="Heading1"/>
        <w:spacing w:line="480" w:lineRule="auto"/>
        <w:rPr>
          <w:color w:val="000000" w:themeColor="text1"/>
        </w:rPr>
      </w:pPr>
      <w:bookmarkStart w:id="14" w:name="materials-and-methods"/>
      <w:bookmarkEnd w:id="0"/>
      <w:r w:rsidRPr="009F1439">
        <w:rPr>
          <w:color w:val="000000" w:themeColor="text1"/>
        </w:rPr>
        <w:t>Materials and methods</w:t>
      </w:r>
    </w:p>
    <w:p w14:paraId="3FBB27E0" w14:textId="77777777" w:rsidR="005550BE" w:rsidRPr="009F1439" w:rsidRDefault="00000000" w:rsidP="00F05379">
      <w:pPr>
        <w:pStyle w:val="Heading3"/>
        <w:spacing w:line="480" w:lineRule="auto"/>
        <w:rPr>
          <w:color w:val="000000" w:themeColor="text1"/>
        </w:rPr>
      </w:pPr>
      <w:bookmarkStart w:id="15" w:name="experiment-design"/>
      <w:r w:rsidRPr="009F1439">
        <w:rPr>
          <w:color w:val="000000" w:themeColor="text1"/>
        </w:rPr>
        <w:t>Experiment design</w:t>
      </w:r>
    </w:p>
    <w:p w14:paraId="09F5843C" w14:textId="24DC2141" w:rsidR="005550BE" w:rsidRPr="009F1439" w:rsidRDefault="000000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ins w:id="16" w:author="Liebman, Matthew Z [AGRON]" w:date="2022-07-21T08:10:00Z">
        <w:r w:rsidR="008A0F7F">
          <w:rPr>
            <w:color w:val="000000" w:themeColor="text1"/>
          </w:rPr>
          <w:t xml:space="preserve">the </w:t>
        </w:r>
      </w:ins>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del w:id="17" w:author="Liebman, Matthew Z [AGRON]" w:date="2022-07-21T08:11:00Z">
        <w:r w:rsidRPr="009F1439" w:rsidDel="008A0F7F">
          <w:rPr>
            <w:color w:val="000000" w:themeColor="text1"/>
          </w:rPr>
          <w:delText xml:space="preserve">included </w:delText>
        </w:r>
      </w:del>
      <w:ins w:id="18" w:author="Liebman, Matthew Z [AGRON]" w:date="2022-07-21T08:11:00Z">
        <w:r w:rsidR="008A0F7F">
          <w:rPr>
            <w:color w:val="000000" w:themeColor="text1"/>
          </w:rPr>
          <w:t>comprised</w:t>
        </w:r>
        <w:r w:rsidR="008A0F7F" w:rsidRPr="009F1439">
          <w:rPr>
            <w:color w:val="000000" w:themeColor="text1"/>
          </w:rPr>
          <w:t xml:space="preserve"> </w:t>
        </w:r>
      </w:ins>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7DD9D6E2" w:rsidR="005550BE" w:rsidRPr="009F1439" w:rsidRDefault="000000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w:t>
      </w:r>
      <w:del w:id="19" w:author="Liebman, Matthew Z [AGRON]" w:date="2022-07-21T08:11:00Z">
        <w:r w:rsidR="00D40130" w:rsidRPr="009F1439" w:rsidDel="00C201CF">
          <w:rPr>
            <w:color w:val="000000" w:themeColor="text1"/>
          </w:rPr>
          <w:delText xml:space="preserve">desc </w:delText>
        </w:r>
      </w:del>
      <w:r w:rsidRPr="009F1439">
        <w:rPr>
          <w:color w:val="000000" w:themeColor="text1"/>
        </w:rPr>
        <w:t>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w:t>
      </w:r>
      <w:r w:rsidRPr="009F1439">
        <w:rPr>
          <w:color w:val="000000" w:themeColor="text1"/>
        </w:rPr>
        <w:lastRenderedPageBreak/>
        <w:t xml:space="preserve">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0000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w:t>
      </w:r>
      <w:proofErr w:type="gramStart"/>
      <w:r w:rsidRPr="009F1439">
        <w:rPr>
          <w:i/>
          <w:iCs/>
          <w:color w:val="000000" w:themeColor="text1"/>
        </w:rPr>
        <w:t>blue</w:t>
      </w:r>
      <w:proofErr w:type="gramEnd"/>
      <w:r w:rsidRPr="009F1439">
        <w:rPr>
          <w:i/>
          <w:iCs/>
          <w:color w:val="000000" w:themeColor="text1"/>
        </w:rPr>
        <w:t xml:space="preserv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 xml:space="preserve">5% of the plants flowered. Red clover in the O3 </w:t>
      </w:r>
      <w:r w:rsidRPr="009F1439">
        <w:rPr>
          <w:i/>
          <w:iCs/>
          <w:color w:val="000000" w:themeColor="text1"/>
        </w:rPr>
        <w:lastRenderedPageBreak/>
        <w:t>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before 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000000" w:rsidP="00F05379">
      <w:pPr>
        <w:pStyle w:val="Heading3"/>
        <w:spacing w:line="480" w:lineRule="auto"/>
        <w:rPr>
          <w:color w:val="000000" w:themeColor="text1"/>
        </w:rPr>
      </w:pPr>
      <w:bookmarkStart w:id="20" w:name="data-collection-and-analysis"/>
      <w:bookmarkEnd w:id="15"/>
      <w:r w:rsidRPr="009F1439">
        <w:rPr>
          <w:color w:val="000000" w:themeColor="text1"/>
        </w:rPr>
        <w:t>Data collection and analysis</w:t>
      </w:r>
    </w:p>
    <w:p w14:paraId="64DA2A0A" w14:textId="494D95DE" w:rsidR="005550BE" w:rsidRPr="009F1439" w:rsidRDefault="000000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ins w:id="21" w:author="Liebman, Matthew Z [AGRON]" w:date="2022-07-21T08:12:00Z">
        <w:r w:rsidR="00C201CF">
          <w:rPr>
            <w:color w:val="000000" w:themeColor="text1"/>
          </w:rPr>
          <w:t xml:space="preserve"> roughly</w:t>
        </w:r>
      </w:ins>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ins w:id="22" w:author="Liebman, Matthew Z [AGRON]" w:date="2022-07-21T08:12:00Z">
        <w:r w:rsidR="00C201CF">
          <w:rPr>
            <w:color w:val="000000" w:themeColor="text1"/>
          </w:rPr>
          <w:t xml:space="preserve"> </w:t>
        </w:r>
      </w:ins>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000000" w:rsidP="00F05379">
      <w:pPr>
        <w:pStyle w:val="Heading4"/>
        <w:spacing w:line="480" w:lineRule="auto"/>
        <w:rPr>
          <w:color w:val="000000" w:themeColor="text1"/>
        </w:rPr>
      </w:pPr>
      <w:bookmarkStart w:id="23" w:name="Xa1c85300dfe06e14afaf988e432713c859ec4d5"/>
      <w:r w:rsidRPr="009F1439">
        <w:rPr>
          <w:color w:val="000000" w:themeColor="text1"/>
        </w:rPr>
        <w:t>Seed densities and seed fates in the soil seedbank</w:t>
      </w:r>
    </w:p>
    <w:p w14:paraId="29FA3E8C" w14:textId="00724465" w:rsidR="005550BE" w:rsidRPr="009F1439" w:rsidRDefault="000000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del w:id="24" w:author="Liebman, Matthew Z [AGRON]" w:date="2022-07-21T08:12:00Z">
        <w:r w:rsidRPr="009F1439" w:rsidDel="00C201CF">
          <w:rPr>
            <w:color w:val="000000" w:themeColor="text1"/>
          </w:rPr>
          <w:delText>(</w:delText>
        </w:r>
      </w:del>
      <w:proofErr w:type="spellStart"/>
      <w:r w:rsidRPr="009F1439">
        <w:rPr>
          <w:color w:val="000000" w:themeColor="text1"/>
        </w:rPr>
        <w:t>eu</w:t>
      </w:r>
      <w:proofErr w:type="spellEnd"/>
      <w:del w:id="25" w:author="Liebman, Matthew Z [AGRON]" w:date="2022-07-21T08:13:00Z">
        <w:r w:rsidRPr="009F1439" w:rsidDel="00C201CF">
          <w:rPr>
            <w:color w:val="000000" w:themeColor="text1"/>
          </w:rPr>
          <w:delText>)</w:delText>
        </w:r>
      </w:del>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r w:rsidR="001B5033" w:rsidRPr="009F1439">
        <w:rPr>
          <w:color w:val="000000" w:themeColor="text1"/>
        </w:rPr>
        <w:t xml:space="preserve"> (</w:t>
      </w:r>
      <w:commentRangeStart w:id="26"/>
      <w:r w:rsidR="001B5033" w:rsidRPr="009F1439">
        <w:rPr>
          <w:color w:val="000000" w:themeColor="text1"/>
        </w:rPr>
        <w:t>Ball and Miller, 1989</w:t>
      </w:r>
      <w:commentRangeEnd w:id="26"/>
      <w:r w:rsidR="00C201CF">
        <w:rPr>
          <w:rStyle w:val="CommentReference"/>
        </w:rPr>
        <w:commentReference w:id="26"/>
      </w:r>
      <w:r w:rsidR="001B5033" w:rsidRPr="009F1439">
        <w:rPr>
          <w:color w:val="000000" w:themeColor="text1"/>
        </w:rPr>
        <w:t>)</w:t>
      </w:r>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 xml:space="preserve">classified as </w:t>
      </w:r>
      <w:r w:rsidR="0030128F" w:rsidRPr="009F1439">
        <w:rPr>
          <w:color w:val="000000" w:themeColor="text1"/>
        </w:rPr>
        <w:lastRenderedPageBreak/>
        <w:t>follows</w:t>
      </w:r>
      <w:r w:rsidRPr="009F1439">
        <w:rPr>
          <w:color w:val="000000" w:themeColor="text1"/>
        </w:rPr>
        <w:t xml:space="preserve">: germinated as readily germinable; firm and unyielding to forceps pressure as 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del w:id="27" w:author="Liebman, Matthew Z [AGRON]" w:date="2022-07-21T08:14:00Z">
        <w:r w:rsidRPr="009F1439" w:rsidDel="00C201CF">
          <w:rPr>
            <w:color w:val="000000" w:themeColor="text1"/>
          </w:rPr>
          <w:delText xml:space="preserve">is </w:delText>
        </w:r>
      </w:del>
      <w:ins w:id="28" w:author="Liebman, Matthew Z [AGRON]" w:date="2022-07-21T08:14:00Z">
        <w:r w:rsidR="00C201CF">
          <w:rPr>
            <w:color w:val="000000" w:themeColor="text1"/>
          </w:rPr>
          <w:t>are</w:t>
        </w:r>
        <w:r w:rsidR="00C201CF" w:rsidRPr="009F1439">
          <w:rPr>
            <w:color w:val="000000" w:themeColor="text1"/>
          </w:rPr>
          <w:t xml:space="preserve"> </w:t>
        </w:r>
      </w:ins>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000000" w:rsidP="00F05379">
      <w:pPr>
        <w:pStyle w:val="Heading4"/>
        <w:spacing w:line="480" w:lineRule="auto"/>
        <w:rPr>
          <w:color w:val="000000" w:themeColor="text1"/>
        </w:rPr>
      </w:pPr>
      <w:bookmarkStart w:id="29" w:name="seedling-emergence-pattern-and-timing"/>
      <w:bookmarkEnd w:id="23"/>
      <w:r w:rsidRPr="009F1439">
        <w:rPr>
          <w:color w:val="000000" w:themeColor="text1"/>
        </w:rPr>
        <w:t>Seedling emergence pattern and timing</w:t>
      </w:r>
    </w:p>
    <w:p w14:paraId="73443588" w14:textId="60482615" w:rsidR="005550BE" w:rsidRPr="009F1439" w:rsidRDefault="000000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0000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1D4ECEA7" w:rsidR="005550BE" w:rsidRPr="009F1439" w:rsidRDefault="000000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e date</w:t>
      </w:r>
      <w:del w:id="30" w:author="Liebman, Matthew Z [AGRON]" w:date="2022-07-21T08:15:00Z">
        <w:r w:rsidRPr="009F1439" w:rsidDel="00CC7042">
          <w:rPr>
            <w:color w:val="000000" w:themeColor="text1"/>
          </w:rPr>
          <w:delText>s</w:delText>
        </w:r>
      </w:del>
      <w:r w:rsidRPr="009F1439">
        <w:rPr>
          <w:color w:val="000000" w:themeColor="text1"/>
        </w:rPr>
        <w:t xml:space="preserve"> of first emergence detection in a crop identity </w:t>
      </w:r>
      <w:del w:id="31" w:author="Liebman, Matthew Z [AGRON]" w:date="2022-07-21T08:15:00Z">
        <w:r w:rsidRPr="009F1439" w:rsidDel="00CC7042">
          <w:rPr>
            <w:color w:val="000000" w:themeColor="text1"/>
          </w:rPr>
          <w:delText xml:space="preserve">were </w:delText>
        </w:r>
      </w:del>
      <w:ins w:id="32" w:author="Liebman, Matthew Z [AGRON]" w:date="2022-07-21T08:15:00Z">
        <w:r w:rsidR="00CC7042">
          <w:rPr>
            <w:color w:val="000000" w:themeColor="text1"/>
          </w:rPr>
          <w:t>was</w:t>
        </w:r>
        <w:r w:rsidR="00CC7042" w:rsidRPr="009F1439">
          <w:rPr>
            <w:color w:val="000000" w:themeColor="text1"/>
          </w:rPr>
          <w:t xml:space="preserve"> </w:t>
        </w:r>
      </w:ins>
      <w:r w:rsidRPr="009F1439">
        <w:rPr>
          <w:color w:val="000000" w:themeColor="text1"/>
        </w:rPr>
        <w:t>noted as the date that cohort 1 emerged in that crop identity.</w:t>
      </w:r>
    </w:p>
    <w:p w14:paraId="1F69D954" w14:textId="77777777" w:rsidR="005550BE" w:rsidRPr="009F1439" w:rsidRDefault="00000000" w:rsidP="00F05379">
      <w:pPr>
        <w:pStyle w:val="Heading4"/>
        <w:spacing w:line="480" w:lineRule="auto"/>
        <w:rPr>
          <w:color w:val="000000" w:themeColor="text1"/>
        </w:rPr>
      </w:pPr>
      <w:bookmarkStart w:id="33" w:name="Xec1ca302539727adf735d520d08ea70dc2deeb1"/>
      <w:bookmarkEnd w:id="29"/>
      <w:r w:rsidRPr="009F1439">
        <w:rPr>
          <w:color w:val="000000" w:themeColor="text1"/>
        </w:rPr>
        <w:lastRenderedPageBreak/>
        <w:t>Statistical analysis of the measured parameters</w:t>
      </w:r>
    </w:p>
    <w:p w14:paraId="30090634" w14:textId="42619760" w:rsidR="0030128F" w:rsidRPr="009F1439" w:rsidRDefault="00000000" w:rsidP="00F05379">
      <w:pPr>
        <w:pStyle w:val="FirstParagraph"/>
        <w:spacing w:line="480" w:lineRule="auto"/>
        <w:rPr>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0000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000000" w:rsidP="00F05379">
      <w:pPr>
        <w:pStyle w:val="Heading3"/>
        <w:spacing w:line="480" w:lineRule="auto"/>
        <w:rPr>
          <w:color w:val="000000" w:themeColor="text1"/>
        </w:rPr>
      </w:pPr>
      <w:bookmarkStart w:id="34" w:name="model-assumptions"/>
      <w:bookmarkEnd w:id="20"/>
      <w:bookmarkEnd w:id="33"/>
      <w:r w:rsidRPr="009F1439">
        <w:rPr>
          <w:color w:val="000000" w:themeColor="text1"/>
        </w:rPr>
        <w:t>Model assumptions</w:t>
      </w:r>
    </w:p>
    <w:p w14:paraId="6E3130F5" w14:textId="77777777" w:rsidR="00AF737C" w:rsidRPr="009F1439" w:rsidRDefault="00000000" w:rsidP="00F05379">
      <w:pPr>
        <w:pStyle w:val="FirstParagraph"/>
        <w:spacing w:line="480" w:lineRule="auto"/>
        <w:rPr>
          <w:color w:val="000000" w:themeColor="text1"/>
        </w:rPr>
        <w:sectPr w:rsidR="00AF737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0000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9F1439"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35" w:name="matrix-form"/>
      <w:bookmarkEnd w:id="34"/>
    </w:p>
    <w:p w14:paraId="54B4FCD1" w14:textId="77777777" w:rsidR="005550BE" w:rsidRPr="009F1439" w:rsidRDefault="000000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0000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0000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0000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4C84EDF2" w:rsidR="005550BE" w:rsidRPr="009F1439" w:rsidRDefault="000000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del w:id="36" w:author="Liebman, Matthew Z [AGRON]" w:date="2022-07-21T08:17:00Z">
        <w:r w:rsidRPr="009F1439" w:rsidDel="00363F4A">
          <w:rPr>
            <w:color w:val="000000" w:themeColor="text1"/>
          </w:rPr>
          <w:delText xml:space="preserve">are </w:delText>
        </w:r>
      </w:del>
      <w:ins w:id="37" w:author="Liebman, Matthew Z [AGRON]" w:date="2022-07-21T08:17:00Z">
        <w:r w:rsidR="00363F4A">
          <w:rPr>
            <w:color w:val="000000" w:themeColor="text1"/>
          </w:rPr>
          <w:t>is</w:t>
        </w:r>
        <w:r w:rsidR="00363F4A" w:rsidRPr="009F1439">
          <w:rPr>
            <w:color w:val="000000" w:themeColor="text1"/>
          </w:rPr>
          <w:t xml:space="preserve"> </w:t>
        </w:r>
      </w:ins>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000000" w:rsidP="00F05379">
      <w:pPr>
        <w:pStyle w:val="Heading3"/>
        <w:spacing w:line="480" w:lineRule="auto"/>
        <w:rPr>
          <w:color w:val="000000" w:themeColor="text1"/>
        </w:rPr>
      </w:pPr>
      <w:bookmarkStart w:id="38" w:name="parameterization"/>
      <w:bookmarkEnd w:id="35"/>
      <w:r w:rsidRPr="009F1439">
        <w:rPr>
          <w:color w:val="000000" w:themeColor="text1"/>
        </w:rPr>
        <w:t>Parameterization</w:t>
      </w:r>
    </w:p>
    <w:p w14:paraId="65DEAAA1" w14:textId="4B621419" w:rsidR="005550BE" w:rsidRPr="009F1439" w:rsidRDefault="00000000" w:rsidP="00F05379">
      <w:pPr>
        <w:pStyle w:val="FirstParagraph"/>
        <w:spacing w:line="480" w:lineRule="auto"/>
        <w:rPr>
          <w:color w:val="000000" w:themeColor="text1"/>
        </w:rPr>
      </w:pPr>
      <w:r w:rsidRPr="009F1439">
        <w:rPr>
          <w:color w:val="000000" w:themeColor="text1"/>
        </w:rPr>
        <w:t>Waterhemp plant size is highly variable</w:t>
      </w:r>
      <w:r w:rsidR="00952336" w:rsidRPr="009F1439">
        <w:rPr>
          <w:color w:val="000000" w:themeColor="text1"/>
        </w:rPr>
        <w:t xml:space="preserve"> and consequently</w:t>
      </w:r>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3CE5A283" w:rsidR="005550BE" w:rsidRPr="009F1439" w:rsidRDefault="00000000" w:rsidP="00F05379">
      <w:pPr>
        <w:pStyle w:val="BodyText"/>
        <w:spacing w:line="480" w:lineRule="auto"/>
        <w:rPr>
          <w:color w:val="000000" w:themeColor="text1"/>
        </w:rPr>
      </w:pPr>
      <w:r w:rsidRPr="009F1439">
        <w:rPr>
          <w:color w:val="000000" w:themeColor="text1"/>
        </w:rPr>
        <w:t>To accommodate the elasticity of plant size</w:t>
      </w:r>
      <w:ins w:id="39" w:author="Liebman, Matthew Z [AGRON]" w:date="2022-07-21T08:18:00Z">
        <w:r w:rsidR="00F05C22">
          <w:rPr>
            <w:color w:val="000000" w:themeColor="text1"/>
          </w:rPr>
          <w:t xml:space="preserve"> and </w:t>
        </w:r>
      </w:ins>
      <w:ins w:id="40" w:author="Liebman, Matthew Z [AGRON]" w:date="2022-07-21T08:19:00Z">
        <w:r w:rsidR="00F05C22" w:rsidRPr="009F1439">
          <w:rPr>
            <w:color w:val="000000" w:themeColor="text1"/>
          </w:rPr>
          <w:t>to examine the impact of different levels of control efficacy on population dynamics</w:t>
        </w:r>
      </w:ins>
      <w:r w:rsidRPr="009F1439">
        <w:rPr>
          <w:color w:val="000000" w:themeColor="text1"/>
        </w:rPr>
        <w:t xml:space="preserve">, two scenarios </w:t>
      </w:r>
      <w:del w:id="41" w:author="Liebman, Matthew Z [AGRON]" w:date="2022-07-21T08:19:00Z">
        <w:r w:rsidRPr="009F1439" w:rsidDel="00F05C22">
          <w:rPr>
            <w:color w:val="000000" w:themeColor="text1"/>
          </w:rPr>
          <w:delText>of population dynamics</w:delText>
        </w:r>
      </w:del>
      <w:ins w:id="42" w:author="Liebman, Matthew Z [AGRON]" w:date="2022-07-21T08:19:00Z">
        <w:r w:rsidR="00F05C22">
          <w:rPr>
            <w:color w:val="000000" w:themeColor="text1"/>
          </w:rPr>
          <w:t>are</w:t>
        </w:r>
      </w:ins>
      <w:r w:rsidRPr="009F1439">
        <w:rPr>
          <w:color w:val="000000" w:themeColor="text1"/>
        </w:rPr>
        <w:t xml:space="preserve"> presented in this </w:t>
      </w:r>
      <w:del w:id="43" w:author="Liebman, Matthew Z [AGRON]" w:date="2022-07-21T08:19:00Z">
        <w:r w:rsidRPr="009F1439" w:rsidDel="00F05C22">
          <w:rPr>
            <w:color w:val="000000" w:themeColor="text1"/>
          </w:rPr>
          <w:delText xml:space="preserve">manuscript </w:delText>
        </w:r>
      </w:del>
      <w:ins w:id="44" w:author="Liebman, Matthew Z [AGRON]" w:date="2022-07-21T08:19:00Z">
        <w:r w:rsidR="00F05C22">
          <w:rPr>
            <w:color w:val="000000" w:themeColor="text1"/>
          </w:rPr>
          <w:t>paper</w:t>
        </w:r>
        <w:r w:rsidR="00F05C22" w:rsidRPr="009F1439">
          <w:rPr>
            <w:color w:val="000000" w:themeColor="text1"/>
          </w:rPr>
          <w:t xml:space="preserve"> </w:t>
        </w:r>
      </w:ins>
      <w:del w:id="45" w:author="Liebman, Matthew Z [AGRON]" w:date="2022-07-21T08:19:00Z">
        <w:r w:rsidRPr="009F1439" w:rsidDel="00F05C22">
          <w:rPr>
            <w:color w:val="000000" w:themeColor="text1"/>
          </w:rPr>
          <w:delText>were distinguished by</w:delText>
        </w:r>
      </w:del>
      <w:ins w:id="46" w:author="Liebman, Matthew Z [AGRON]" w:date="2022-07-21T08:19:00Z">
        <w:r w:rsidR="00F05C22">
          <w:rPr>
            <w:color w:val="000000" w:themeColor="text1"/>
          </w:rPr>
          <w:t>with different approaches for assessing</w:t>
        </w:r>
      </w:ins>
      <w:r w:rsidRPr="009F1439">
        <w:rPr>
          <w:color w:val="000000" w:themeColor="text1"/>
        </w:rPr>
        <w:t xml:space="preserve"> plant fecundity </w:t>
      </w:r>
      <w:del w:id="47" w:author="Liebman, Matthew Z [AGRON]" w:date="2022-07-21T08:18:00Z">
        <w:r w:rsidRPr="009F1439" w:rsidDel="00F05C22">
          <w:rPr>
            <w:color w:val="000000" w:themeColor="text1"/>
          </w:rPr>
          <w:delText xml:space="preserve">to examine the impact of different </w:delText>
        </w:r>
        <w:r w:rsidR="006551F5" w:rsidRPr="009F1439" w:rsidDel="00F05C22">
          <w:rPr>
            <w:color w:val="000000" w:themeColor="text1"/>
          </w:rPr>
          <w:delText xml:space="preserve">levels of </w:delText>
        </w:r>
        <w:r w:rsidRPr="009F1439" w:rsidDel="00F05C22">
          <w:rPr>
            <w:color w:val="000000" w:themeColor="text1"/>
          </w:rPr>
          <w:delText xml:space="preserve">control efficacy on population dynamics </w:delText>
        </w:r>
      </w:del>
      <w:r w:rsidRPr="009F1439">
        <w:rPr>
          <w:color w:val="000000" w:themeColor="text1"/>
        </w:rPr>
        <w:t xml:space="preserve">(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w:t>
      </w:r>
      <w:del w:id="48" w:author="Liebman, Matthew Z [AGRON]" w:date="2022-07-21T08:21:00Z">
        <w:r w:rsidRPr="009F1439" w:rsidDel="00F05C22">
          <w:rPr>
            <w:color w:val="000000" w:themeColor="text1"/>
          </w:rPr>
          <w:delText xml:space="preserve">because the emergence timing of the sampled plants </w:delText>
        </w:r>
        <w:r w:rsidR="00C451E8" w:rsidRPr="009F1439" w:rsidDel="00F05C22">
          <w:rPr>
            <w:color w:val="000000" w:themeColor="text1"/>
          </w:rPr>
          <w:delText>was</w:delText>
        </w:r>
        <w:r w:rsidRPr="009F1439" w:rsidDel="00F05C22">
          <w:rPr>
            <w:color w:val="000000" w:themeColor="text1"/>
          </w:rPr>
          <w:delText xml:space="preserve"> not included </w:delText>
        </w:r>
      </w:del>
      <w:r w:rsidRPr="009F1439">
        <w:rPr>
          <w:color w:val="000000" w:themeColor="text1"/>
        </w:rPr>
        <w:t xml:space="preserve">under the assumption that plant size </w:t>
      </w:r>
      <w:r w:rsidRPr="009F1439">
        <w:rPr>
          <w:color w:val="000000" w:themeColor="text1"/>
        </w:rPr>
        <w:lastRenderedPageBreak/>
        <w:t xml:space="preserve">decreases as emergence is delayed (Table 1). All the </w:t>
      </w:r>
      <w:ins w:id="49" w:author="Liebman, Matthew Z [AGRON]" w:date="2022-07-21T08:21:00Z">
        <w:r w:rsidR="00F05C22">
          <w:rPr>
            <w:color w:val="000000" w:themeColor="text1"/>
          </w:rPr>
          <w:t xml:space="preserve">population </w:t>
        </w:r>
      </w:ins>
      <w:r w:rsidRPr="009F1439">
        <w:rPr>
          <w:color w:val="000000" w:themeColor="text1"/>
        </w:rPr>
        <w:t xml:space="preserve">parameters were calculated for a female-only population because only female plants bear seeds. Consequently, the modeled population size reflected half of the population </w:t>
      </w:r>
      <w:proofErr w:type="gramStart"/>
      <w:r w:rsidRPr="009F1439">
        <w:rPr>
          <w:color w:val="000000" w:themeColor="text1"/>
        </w:rPr>
        <w:t>size in reality</w:t>
      </w:r>
      <w:proofErr w:type="gramEnd"/>
      <w:r w:rsidRPr="009F1439">
        <w:rPr>
          <w:color w:val="000000" w:themeColor="text1"/>
        </w:rPr>
        <w:t xml:space="preserve">.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0000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0000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w:r w:rsidRPr="009F1439">
        <w:rPr>
          <w:color w:val="000000" w:themeColor="text1"/>
        </w:rPr>
        <w:lastRenderedPageBreak/>
        <w:t>(</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0000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0000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75374E46" w14:textId="1328894C"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65C2DB46" w14:textId="0E4D0008"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p>
          <w:p w14:paraId="11FA61CA" w14:textId="7E374F08"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788E2E01" w14:textId="37C82BE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0187C99D" w14:textId="1187BD60"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p>
          <w:p w14:paraId="40F5E120" w14:textId="6A15B74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r w:rsidRPr="009F1439">
              <w:rPr>
                <w:rFonts w:ascii="Helvetica"/>
                <w:color w:val="000000" w:themeColor="text1"/>
                <w:sz w:val="20"/>
                <w:szCs w:val="20"/>
              </w:rPr>
              <w:t xml:space="preserve"> </w:t>
            </w:r>
          </w:p>
          <w:p w14:paraId="26725686" w14:textId="4897C6AA"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p>
          <w:p w14:paraId="0B6E0F4D" w14:textId="74942569"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r w:rsidRPr="009F1439">
              <w:rPr>
                <w:rFonts w:ascii="Helvetica"/>
                <w:color w:val="000000" w:themeColor="text1"/>
                <w:sz w:val="20"/>
                <w:szCs w:val="20"/>
              </w:rPr>
              <w:t xml:space="preserve"> </w:t>
            </w:r>
          </w:p>
          <w:p w14:paraId="772960F0" w14:textId="66BA959D"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05F3CF75" w14:textId="71B6F9DA"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756A696F" w14:textId="3900B914"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r w:rsidRPr="009F1439">
              <w:rPr>
                <w:rFonts w:ascii="Helvetica"/>
                <w:color w:val="000000" w:themeColor="text1"/>
                <w:sz w:val="20"/>
                <w:szCs w:val="20"/>
              </w:rPr>
              <w:t xml:space="preserve"> </w:t>
            </w:r>
          </w:p>
          <w:p w14:paraId="6E3F6309" w14:textId="7389847F"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6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8 x 10^-6 -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3.3 x 10^-6 -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260E8FC6" w14:textId="64357886"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17AE770C" w14:textId="1C7C647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p>
          <w:p w14:paraId="48A24D10" w14:textId="70F78050"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w:t>
            </w:r>
            <w:proofErr w:type="gramStart"/>
            <w:r w:rsidRPr="009F1439">
              <w:rPr>
                <w:rFonts w:ascii="Helvetica"/>
                <w:color w:val="000000" w:themeColor="text1"/>
                <w:sz w:val="20"/>
                <w:szCs w:val="20"/>
              </w:rPr>
              <w:t>3518.6;</w:t>
            </w:r>
            <w:proofErr w:type="gramEnd"/>
            <w:r w:rsidRPr="009F1439">
              <w:rPr>
                <w:rFonts w:ascii="Helvetica"/>
                <w:color w:val="000000" w:themeColor="text1"/>
                <w:sz w:val="20"/>
                <w:szCs w:val="20"/>
              </w:rPr>
              <w:t xml:space="preserve"> </w:t>
            </w:r>
          </w:p>
          <w:p w14:paraId="539C6E54" w14:textId="0E9E8D3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4.3 - 90036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w:t>
            </w:r>
            <w:proofErr w:type="gramStart"/>
            <w:r w:rsidRPr="009F1439">
              <w:rPr>
                <w:rFonts w:ascii="Helvetica"/>
                <w:color w:val="000000" w:themeColor="text1"/>
                <w:sz w:val="20"/>
                <w:szCs w:val="20"/>
              </w:rPr>
              <w:t>35.5;</w:t>
            </w:r>
            <w:proofErr w:type="gramEnd"/>
            <w:r w:rsidRPr="009F1439">
              <w:rPr>
                <w:rFonts w:ascii="Helvetica"/>
                <w:color w:val="000000" w:themeColor="text1"/>
                <w:sz w:val="20"/>
                <w:szCs w:val="20"/>
              </w:rPr>
              <w:t xml:space="preserve"> </w:t>
            </w:r>
          </w:p>
          <w:p w14:paraId="33416741" w14:textId="66FAB16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5 - 4453381.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w:t>
            </w:r>
            <w:proofErr w:type="gramStart"/>
            <w:r w:rsidRPr="009F1439">
              <w:rPr>
                <w:rFonts w:ascii="Helvetica"/>
                <w:color w:val="000000" w:themeColor="text1"/>
                <w:sz w:val="20"/>
                <w:szCs w:val="20"/>
              </w:rPr>
              <w:t>964.0;</w:t>
            </w:r>
            <w:proofErr w:type="gramEnd"/>
            <w:r w:rsidRPr="009F1439">
              <w:rPr>
                <w:rFonts w:ascii="Helvetica"/>
                <w:color w:val="000000" w:themeColor="text1"/>
                <w:sz w:val="20"/>
                <w:szCs w:val="20"/>
              </w:rPr>
              <w:t xml:space="preserve"> </w:t>
            </w:r>
          </w:p>
          <w:p w14:paraId="6F23012D" w14:textId="66C03E3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3.9 - 411552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w:t>
            </w:r>
            <w:proofErr w:type="gramStart"/>
            <w:r w:rsidRPr="009F1439">
              <w:rPr>
                <w:rFonts w:ascii="Helvetica"/>
                <w:color w:val="000000" w:themeColor="text1"/>
                <w:sz w:val="20"/>
                <w:szCs w:val="20"/>
              </w:rPr>
              <w:t>11.8;</w:t>
            </w:r>
            <w:proofErr w:type="gramEnd"/>
            <w:r w:rsidRPr="009F1439">
              <w:rPr>
                <w:rFonts w:ascii="Helvetica"/>
                <w:color w:val="000000" w:themeColor="text1"/>
                <w:sz w:val="20"/>
                <w:szCs w:val="20"/>
              </w:rPr>
              <w:t xml:space="preserve"> </w:t>
            </w:r>
          </w:p>
          <w:p w14:paraId="2CF11003" w14:textId="115C102E"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2 - 14478.1</w:t>
            </w:r>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50" w:name="modeling"/>
      <w:bookmarkEnd w:id="38"/>
    </w:p>
    <w:p w14:paraId="1954744B" w14:textId="77777777" w:rsidR="005550BE" w:rsidRPr="009F1439" w:rsidRDefault="000000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0000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0000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0000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1E5E8D87" w:rsidR="005550BE" w:rsidRPr="009F1439" w:rsidRDefault="000000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w:t>
      </w:r>
      <w:del w:id="51" w:author="Liebman, Matthew Z [AGRON]" w:date="2022-07-21T08:24:00Z">
        <w:r w:rsidRPr="009F1439" w:rsidDel="00F05C22">
          <w:rPr>
            <w:color w:val="000000" w:themeColor="text1"/>
          </w:rPr>
          <w:delText>s</w:delText>
        </w:r>
      </w:del>
      <w:del w:id="52" w:author="Liebman, Matthew Z [AGRON]" w:date="2022-07-21T08:23:00Z">
        <w:r w:rsidRPr="009F1439" w:rsidDel="00F05C22">
          <w:rPr>
            <w:color w:val="000000" w:themeColor="text1"/>
          </w:rPr>
          <w:delText>’</w:delText>
        </w:r>
      </w:del>
      <w:r w:rsidRPr="009F1439">
        <w:rPr>
          <w:color w:val="000000" w:themeColor="text1"/>
        </w:rPr>
        <w:t xml:space="preserve">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del w:id="53" w:author="Liebman, Matthew Z [AGRON]" w:date="2022-07-21T08:24:00Z">
        <w:r w:rsidR="001C57D6" w:rsidRPr="009F1439" w:rsidDel="00617C34">
          <w:rPr>
            <w:color w:val="000000" w:themeColor="text1"/>
          </w:rPr>
          <w:delText xml:space="preserve">manuscript </w:delText>
        </w:r>
      </w:del>
      <w:ins w:id="54" w:author="Liebman, Matthew Z [AGRON]" w:date="2022-07-21T08:24:00Z">
        <w:r w:rsidR="00617C34">
          <w:rPr>
            <w:color w:val="000000" w:themeColor="text1"/>
          </w:rPr>
          <w:t>study</w:t>
        </w:r>
        <w:r w:rsidR="00617C34" w:rsidRPr="009F1439">
          <w:rPr>
            <w:color w:val="000000" w:themeColor="text1"/>
          </w:rPr>
          <w:t xml:space="preserve"> </w:t>
        </w:r>
      </w:ins>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0000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000000" w:rsidP="00F05379">
      <w:pPr>
        <w:pStyle w:val="Heading4"/>
        <w:spacing w:line="480" w:lineRule="auto"/>
        <w:rPr>
          <w:color w:val="000000" w:themeColor="text1"/>
        </w:rPr>
      </w:pPr>
      <w:bookmarkStart w:id="55" w:name="population-growth-rate"/>
      <w:r w:rsidRPr="009F1439">
        <w:rPr>
          <w:color w:val="000000" w:themeColor="text1"/>
        </w:rPr>
        <w:t>Population growth rate</w:t>
      </w:r>
    </w:p>
    <w:p w14:paraId="719D43BF" w14:textId="6F3D66F8" w:rsidR="005550BE" w:rsidRPr="009F1439" w:rsidRDefault="000000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0000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56" w:name="results-and-discussion"/>
      <w:bookmarkEnd w:id="14"/>
      <w:bookmarkEnd w:id="50"/>
      <w:bookmarkEnd w:id="55"/>
      <w:r w:rsidRPr="009F1439">
        <w:rPr>
          <w:color w:val="000000" w:themeColor="text1"/>
        </w:rPr>
        <w:t>Simulations</w:t>
      </w:r>
    </w:p>
    <w:p w14:paraId="7832C07C" w14:textId="516442B1" w:rsidR="003F22E8" w:rsidRPr="009F1439" w:rsidRDefault="003F22E8" w:rsidP="00F05379">
      <w:pPr>
        <w:pStyle w:val="FirstParagraph"/>
        <w:spacing w:line="480" w:lineRule="auto"/>
        <w:rPr>
          <w:color w:val="000000" w:themeColor="text1"/>
        </w:rPr>
      </w:pPr>
      <w:r w:rsidRPr="009F1439">
        <w:rPr>
          <w:color w:val="000000" w:themeColor="text1"/>
        </w:rPr>
        <w:t xml:space="preserve">Since plant fecundity was the most influential </w:t>
      </w:r>
      <w:ins w:id="57" w:author="Liebman, Matthew Z [AGRON]" w:date="2022-07-21T08:25:00Z">
        <w:r w:rsidR="00617C34">
          <w:rPr>
            <w:color w:val="000000" w:themeColor="text1"/>
          </w:rPr>
          <w:t xml:space="preserve">parameter </w:t>
        </w:r>
      </w:ins>
      <w:r w:rsidRPr="009F1439">
        <w:rPr>
          <w:color w:val="000000" w:themeColor="text1"/>
        </w:rPr>
        <w:t xml:space="preserve">on population growth and waterhemp was more prolific in the warm-season crop environments than the cool-season crop </w:t>
      </w:r>
      <w:commentRangeStart w:id="58"/>
      <w:r w:rsidRPr="009F1439">
        <w:rPr>
          <w:color w:val="000000" w:themeColor="text1"/>
        </w:rPr>
        <w:t>environments</w:t>
      </w:r>
      <w:commentRangeEnd w:id="58"/>
      <w:r w:rsidR="00617C34">
        <w:rPr>
          <w:rStyle w:val="CommentReference"/>
        </w:rPr>
        <w:commentReference w:id="58"/>
      </w:r>
      <w:r w:rsidRPr="009F1439">
        <w:rPr>
          <w:color w:val="000000" w:themeColor="text1"/>
        </w:rPr>
        <w:t xml:space="preserve">, we followed up with a simulation of seed production allowance in corn and soybean. We used a theoretical plot of 1 meter squared with 10000 seeds in the top 0 - </w:t>
      </w:r>
      <w:r w:rsidRPr="009F1439">
        <w:rPr>
          <w:color w:val="000000" w:themeColor="text1"/>
        </w:rPr>
        <w:lastRenderedPageBreak/>
        <w:t>2 cm soil stratum and 0 seed</w:t>
      </w:r>
      <w:ins w:id="59" w:author="Liebman, Matthew Z [AGRON]" w:date="2022-07-21T08:25:00Z">
        <w:r w:rsidR="00617C34">
          <w:rPr>
            <w:color w:val="000000" w:themeColor="text1"/>
          </w:rPr>
          <w:t>s</w:t>
        </w:r>
      </w:ins>
      <w:r w:rsidRPr="009F1439">
        <w:rPr>
          <w:color w:val="000000" w:themeColor="text1"/>
        </w:rPr>
        <w:t xml:space="preserve"> in the 2 - 20 cm soil stratum and followed that theoretical plot in three rotations (2-year, 3-year, and 4-year) crossed with two corn weed management regimes (conventional and low herbicide), as </w:t>
      </w:r>
      <w:ins w:id="60" w:author="Liebman, Matthew Z [AGRON]" w:date="2022-07-21T08:26:00Z">
        <w:r w:rsidR="00617C34">
          <w:rPr>
            <w:color w:val="000000" w:themeColor="text1"/>
          </w:rPr>
          <w:t xml:space="preserve">we did with empirical data collection </w:t>
        </w:r>
      </w:ins>
      <w:del w:id="61" w:author="Liebman, Matthew Z [AGRON]" w:date="2022-07-21T08:26:00Z">
        <w:r w:rsidRPr="009F1439" w:rsidDel="00617C34">
          <w:rPr>
            <w:color w:val="000000" w:themeColor="text1"/>
          </w:rPr>
          <w:delText xml:space="preserve">empirically experimented </w:delText>
        </w:r>
      </w:del>
      <w:r w:rsidRPr="009F1439">
        <w:rPr>
          <w:color w:val="000000" w:themeColor="text1"/>
        </w:rPr>
        <w:t>at our research site. We were interested in the following question:</w:t>
      </w:r>
    </w:p>
    <w:p w14:paraId="4E0F4584" w14:textId="4CF8246E" w:rsidR="003F22E8" w:rsidRPr="009F1439" w:rsidRDefault="003F22E8" w:rsidP="00F05379">
      <w:pPr>
        <w:pStyle w:val="BodyText"/>
        <w:spacing w:line="480" w:lineRule="auto"/>
        <w:rPr>
          <w:color w:val="000000" w:themeColor="text1"/>
        </w:rPr>
      </w:pPr>
      <w:r w:rsidRPr="009F1439">
        <w:rPr>
          <w:i/>
          <w:iCs/>
          <w:color w:val="000000" w:themeColor="text1"/>
        </w:rPr>
        <w:t xml:space="preserve">How much </w:t>
      </w:r>
      <w:del w:id="62" w:author="Liebman, Matthew Z [AGRON]" w:date="2022-07-21T08:27:00Z">
        <w:r w:rsidR="00513D83" w:rsidRPr="009F1439" w:rsidDel="00617C34">
          <w:rPr>
            <w:i/>
            <w:iCs/>
            <w:color w:val="000000" w:themeColor="text1"/>
          </w:rPr>
          <w:delText xml:space="preserve">is </w:delText>
        </w:r>
      </w:del>
      <w:r w:rsidR="00513D83" w:rsidRPr="009F1439">
        <w:rPr>
          <w:i/>
          <w:iCs/>
          <w:color w:val="000000" w:themeColor="text1"/>
        </w:rPr>
        <w:t>weed control efficacy</w:t>
      </w:r>
      <w:r w:rsidRPr="009F1439">
        <w:rPr>
          <w:i/>
          <w:iCs/>
          <w:color w:val="000000" w:themeColor="text1"/>
        </w:rPr>
        <w:t xml:space="preserve"> </w:t>
      </w:r>
      <w:ins w:id="63" w:author="Liebman, Matthew Z [AGRON]" w:date="2022-07-21T08:27:00Z">
        <w:r w:rsidR="00617C34">
          <w:rPr>
            <w:i/>
            <w:iCs/>
            <w:color w:val="000000" w:themeColor="text1"/>
          </w:rPr>
          <w:t xml:space="preserve">is </w:t>
        </w:r>
      </w:ins>
      <w:r w:rsidRPr="009F1439">
        <w:rPr>
          <w:i/>
          <w:iCs/>
          <w:color w:val="000000" w:themeColor="text1"/>
        </w:rPr>
        <w:t xml:space="preserve">necessary to </w:t>
      </w:r>
      <w:r w:rsidR="00513D83" w:rsidRPr="009F1439">
        <w:rPr>
          <w:i/>
          <w:iCs/>
          <w:color w:val="000000" w:themeColor="text1"/>
        </w:rPr>
        <w:t>stabilize a waterhemp population</w:t>
      </w:r>
      <w:r w:rsidRPr="009F1439">
        <w:rPr>
          <w:i/>
          <w:iCs/>
          <w:color w:val="000000" w:themeColor="text1"/>
        </w:rPr>
        <w:t xml:space="preserve">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sidRPr="009F1439">
        <w:rPr>
          <w:i/>
          <w:iCs/>
          <w:color w:val="000000" w:themeColor="text1"/>
        </w:rPr>
        <w:t xml:space="preserve">)? </w:t>
      </w:r>
      <w:del w:id="64" w:author="Liebman, Matthew Z [AGRON]" w:date="2022-07-21T08:27:00Z">
        <w:r w:rsidRPr="00617C34" w:rsidDel="00617C34">
          <w:rPr>
            <w:color w:val="000000" w:themeColor="text1"/>
            <w:rPrChange w:id="65" w:author="Liebman, Matthew Z [AGRON]" w:date="2022-07-21T08:27:00Z">
              <w:rPr>
                <w:i/>
                <w:iCs/>
                <w:color w:val="000000" w:themeColor="text1"/>
              </w:rPr>
            </w:rPrChange>
          </w:rPr>
          <w:delText xml:space="preserve">Control </w:delText>
        </w:r>
      </w:del>
      <w:proofErr w:type="spellStart"/>
      <w:ins w:id="66" w:author="Liebman, Matthew Z [AGRON]" w:date="2022-07-21T08:27:00Z">
        <w:r w:rsidR="00617C34">
          <w:rPr>
            <w:color w:val="000000" w:themeColor="text1"/>
          </w:rPr>
          <w:t>Waterhemp</w:t>
        </w:r>
        <w:proofErr w:type="spellEnd"/>
        <w:r w:rsidR="00617C34">
          <w:rPr>
            <w:color w:val="000000" w:themeColor="text1"/>
          </w:rPr>
          <w:t xml:space="preserve"> c</w:t>
        </w:r>
        <w:r w:rsidR="00617C34" w:rsidRPr="00617C34">
          <w:rPr>
            <w:color w:val="000000" w:themeColor="text1"/>
            <w:rPrChange w:id="67" w:author="Liebman, Matthew Z [AGRON]" w:date="2022-07-21T08:27:00Z">
              <w:rPr>
                <w:i/>
                <w:iCs/>
                <w:color w:val="000000" w:themeColor="text1"/>
              </w:rPr>
            </w:rPrChange>
          </w:rPr>
          <w:t xml:space="preserve">ontrol </w:t>
        </w:r>
      </w:ins>
      <w:r w:rsidRPr="00617C34">
        <w:rPr>
          <w:color w:val="000000" w:themeColor="text1"/>
          <w:rPrChange w:id="68" w:author="Liebman, Matthew Z [AGRON]" w:date="2022-07-21T08:27:00Z">
            <w:rPr>
              <w:i/>
              <w:iCs/>
              <w:color w:val="000000" w:themeColor="text1"/>
            </w:rPr>
          </w:rPrChange>
        </w:rPr>
        <w:t xml:space="preserve">efficacy </w:t>
      </w:r>
      <w:del w:id="69" w:author="Liebman, Matthew Z [AGRON]" w:date="2022-07-21T08:27:00Z">
        <w:r w:rsidRPr="00617C34" w:rsidDel="00617C34">
          <w:rPr>
            <w:color w:val="000000" w:themeColor="text1"/>
            <w:rPrChange w:id="70" w:author="Liebman, Matthew Z [AGRON]" w:date="2022-07-21T08:27:00Z">
              <w:rPr>
                <w:i/>
                <w:iCs/>
                <w:color w:val="000000" w:themeColor="text1"/>
              </w:rPr>
            </w:rPrChange>
          </w:rPr>
          <w:delText xml:space="preserve">in waterhemp </w:delText>
        </w:r>
      </w:del>
      <w:r w:rsidRPr="00617C34">
        <w:rPr>
          <w:color w:val="000000" w:themeColor="text1"/>
          <w:rPrChange w:id="71" w:author="Liebman, Matthew Z [AGRON]" w:date="2022-07-21T08:27:00Z">
            <w:rPr>
              <w:i/>
              <w:iCs/>
              <w:color w:val="000000" w:themeColor="text1"/>
            </w:rPr>
          </w:rPrChange>
        </w:rPr>
        <w:t xml:space="preserve">in this study is </w:t>
      </w:r>
      <w:del w:id="72" w:author="Liebman, Matthew Z [AGRON]" w:date="2022-07-21T08:27:00Z">
        <w:r w:rsidRPr="00617C34" w:rsidDel="00617C34">
          <w:rPr>
            <w:color w:val="000000" w:themeColor="text1"/>
            <w:rPrChange w:id="73" w:author="Liebman, Matthew Z [AGRON]" w:date="2022-07-21T08:27:00Z">
              <w:rPr>
                <w:i/>
                <w:iCs/>
                <w:color w:val="000000" w:themeColor="text1"/>
              </w:rPr>
            </w:rPrChange>
          </w:rPr>
          <w:delText xml:space="preserve">measured </w:delText>
        </w:r>
      </w:del>
      <w:ins w:id="74" w:author="Liebman, Matthew Z [AGRON]" w:date="2022-07-21T08:27:00Z">
        <w:r w:rsidR="00617C34">
          <w:rPr>
            <w:color w:val="000000" w:themeColor="text1"/>
          </w:rPr>
          <w:t>defined</w:t>
        </w:r>
        <w:r w:rsidR="00617C34" w:rsidRPr="00617C34">
          <w:rPr>
            <w:color w:val="000000" w:themeColor="text1"/>
            <w:rPrChange w:id="75" w:author="Liebman, Matthew Z [AGRON]" w:date="2022-07-21T08:27:00Z">
              <w:rPr>
                <w:i/>
                <w:iCs/>
                <w:color w:val="000000" w:themeColor="text1"/>
              </w:rPr>
            </w:rPrChange>
          </w:rPr>
          <w:t xml:space="preserve"> </w:t>
        </w:r>
      </w:ins>
      <w:r w:rsidRPr="00617C34">
        <w:rPr>
          <w:color w:val="000000" w:themeColor="text1"/>
          <w:rPrChange w:id="76" w:author="Liebman, Matthew Z [AGRON]" w:date="2022-07-21T08:27:00Z">
            <w:rPr>
              <w:i/>
              <w:iCs/>
              <w:color w:val="000000" w:themeColor="text1"/>
            </w:rPr>
          </w:rPrChange>
        </w:rPr>
        <w:t>by seed production (seeds/m</w:t>
      </w:r>
      <m:oMath>
        <m:sSup>
          <m:sSupPr>
            <m:ctrlPr>
              <w:rPr>
                <w:rFonts w:ascii="Cambria Math" w:hAnsi="Cambria Math"/>
                <w:color w:val="000000" w:themeColor="text1"/>
              </w:rPr>
            </m:ctrlPr>
          </m:sSupPr>
          <m:e>
            <m:r>
              <m:rPr>
                <m:sty m:val="p"/>
              </m:rPr>
              <w:rPr>
                <w:rFonts w:ascii="Cambria Math" w:hAnsi="Cambria Math"/>
                <w:color w:val="000000" w:themeColor="text1"/>
              </w:rPr>
              <m:t>​</m:t>
            </m:r>
          </m:e>
          <m:sup>
            <m:r>
              <m:rPr>
                <m:sty m:val="p"/>
              </m:rPr>
              <w:rPr>
                <w:rFonts w:ascii="Cambria Math" w:hAnsi="Cambria Math"/>
                <w:color w:val="000000" w:themeColor="text1"/>
              </w:rPr>
              <m:t>2</m:t>
            </m:r>
          </m:sup>
        </m:sSup>
      </m:oMath>
      <w:r w:rsidRPr="00617C34">
        <w:rPr>
          <w:color w:val="000000" w:themeColor="text1"/>
          <w:rPrChange w:id="77" w:author="Liebman, Matthew Z [AGRON]" w:date="2022-07-21T08:27:00Z">
            <w:rPr>
              <w:i/>
              <w:iCs/>
              <w:color w:val="000000" w:themeColor="text1"/>
            </w:rPr>
          </w:rPrChange>
        </w:rPr>
        <w:t>) instead of plant density because waterhemp plant size is highly variable.</w:t>
      </w:r>
    </w:p>
    <w:p w14:paraId="3AEAA528" w14:textId="43E3162D" w:rsidR="003F22E8" w:rsidRPr="009F1439" w:rsidRDefault="003F22E8" w:rsidP="00F05379">
      <w:pPr>
        <w:pStyle w:val="BodyText"/>
        <w:spacing w:line="480" w:lineRule="auto"/>
        <w:rPr>
          <w:color w:val="000000" w:themeColor="text1"/>
        </w:rPr>
      </w:pPr>
      <w:r w:rsidRPr="009F1439">
        <w:rPr>
          <w:color w:val="000000" w:themeColor="text1"/>
        </w:rPr>
        <w:t xml:space="preserve">All the population </w:t>
      </w:r>
      <w:del w:id="78" w:author="Liebman, Matthew Z [AGRON]" w:date="2022-07-21T08:28:00Z">
        <w:r w:rsidRPr="009F1439" w:rsidDel="00617C34">
          <w:rPr>
            <w:color w:val="000000" w:themeColor="text1"/>
          </w:rPr>
          <w:delText>dynamics</w:delText>
        </w:r>
      </w:del>
      <w:ins w:id="79" w:author="Liebman, Matthew Z [AGRON]" w:date="2022-07-21T08:28:00Z">
        <w:r w:rsidR="00617C34">
          <w:rPr>
            <w:color w:val="000000" w:themeColor="text1"/>
          </w:rPr>
          <w:t>characteristics</w:t>
        </w:r>
      </w:ins>
      <w:r w:rsidRPr="009F1439">
        <w:rPr>
          <w:color w:val="000000" w:themeColor="text1"/>
        </w:rPr>
        <w:t xml:space="preserve">, except for plant fecundity of </w:t>
      </w:r>
      <w:r w:rsidR="00513D83" w:rsidRPr="009F1439">
        <w:rPr>
          <w:color w:val="000000" w:themeColor="text1"/>
        </w:rPr>
        <w:t>cohorts</w:t>
      </w:r>
      <w:r w:rsidRPr="009F1439">
        <w:rPr>
          <w:color w:val="000000" w:themeColor="text1"/>
        </w:rPr>
        <w:t xml:space="preserve"> 1 through 3, were kept as in the prospective modeling exercise. We estimated the necessary control efficacy in the corn and soybean crop environments by simulating seed production allowance for plant cohorts 1 through 3. We only manipulated </w:t>
      </w:r>
      <w:r w:rsidR="00513D83" w:rsidRPr="009F1439">
        <w:rPr>
          <w:color w:val="000000" w:themeColor="text1"/>
        </w:rPr>
        <w:t xml:space="preserve">the </w:t>
      </w:r>
      <w:r w:rsidRPr="009F1439">
        <w:rPr>
          <w:color w:val="000000" w:themeColor="text1"/>
        </w:rPr>
        <w:t xml:space="preserve">fecundity of cohorts 1 through 3 because 1) the first three cohorts are </w:t>
      </w:r>
      <w:del w:id="80" w:author="Liebman, Matthew Z [AGRON]" w:date="2022-07-21T08:29:00Z">
        <w:r w:rsidRPr="009F1439" w:rsidDel="00617C34">
          <w:rPr>
            <w:color w:val="000000" w:themeColor="text1"/>
          </w:rPr>
          <w:delText xml:space="preserve">most </w:delText>
        </w:r>
      </w:del>
      <w:ins w:id="81" w:author="Liebman, Matthew Z [AGRON]" w:date="2022-07-21T08:29:00Z">
        <w:r w:rsidR="00617C34">
          <w:rPr>
            <w:color w:val="000000" w:themeColor="text1"/>
          </w:rPr>
          <w:t>more</w:t>
        </w:r>
        <w:r w:rsidR="00617C34" w:rsidRPr="009F1439">
          <w:rPr>
            <w:color w:val="000000" w:themeColor="text1"/>
          </w:rPr>
          <w:t xml:space="preserve"> </w:t>
        </w:r>
      </w:ins>
      <w:r w:rsidRPr="009F1439">
        <w:rPr>
          <w:color w:val="000000" w:themeColor="text1"/>
        </w:rPr>
        <w:t>likely exposed to herbicides or cultivation than the later cohorts</w:t>
      </w:r>
      <w:del w:id="82" w:author="Liebman, Matthew Z [AGRON]" w:date="2022-07-21T08:29:00Z">
        <w:r w:rsidRPr="009F1439" w:rsidDel="00617C34">
          <w:rPr>
            <w:color w:val="000000" w:themeColor="text1"/>
          </w:rPr>
          <w:delText xml:space="preserve">, </w:delText>
        </w:r>
      </w:del>
      <w:ins w:id="83" w:author="Liebman, Matthew Z [AGRON]" w:date="2022-07-21T08:29:00Z">
        <w:r w:rsidR="00617C34">
          <w:rPr>
            <w:color w:val="000000" w:themeColor="text1"/>
          </w:rPr>
          <w:t>;</w:t>
        </w:r>
        <w:r w:rsidR="00617C34" w:rsidRPr="009F1439">
          <w:rPr>
            <w:color w:val="000000" w:themeColor="text1"/>
          </w:rPr>
          <w:t xml:space="preserve"> </w:t>
        </w:r>
      </w:ins>
      <w:r w:rsidRPr="009F1439">
        <w:rPr>
          <w:color w:val="000000" w:themeColor="text1"/>
        </w:rPr>
        <w:t>2) the first three cohorts, especially cohorts 1 and 2, have higher survival rates than the later cohorts</w:t>
      </w:r>
      <w:ins w:id="84" w:author="Liebman, Matthew Z [AGRON]" w:date="2022-07-21T08:29:00Z">
        <w:r w:rsidR="00617C34">
          <w:rPr>
            <w:color w:val="000000" w:themeColor="text1"/>
          </w:rPr>
          <w:t>;</w:t>
        </w:r>
      </w:ins>
      <w:del w:id="85" w:author="Liebman, Matthew Z [AGRON]" w:date="2022-07-21T08:29:00Z">
        <w:r w:rsidRPr="009F1439" w:rsidDel="00617C34">
          <w:rPr>
            <w:color w:val="000000" w:themeColor="text1"/>
          </w:rPr>
          <w:delText>,</w:delText>
        </w:r>
      </w:del>
      <w:r w:rsidRPr="009F1439">
        <w:rPr>
          <w:color w:val="000000" w:themeColor="text1"/>
        </w:rPr>
        <w:t xml:space="preserve"> and 3) in general, the earlier cohorts are more capable of accumulating larger aboveground mass than later cohorts.</w:t>
      </w:r>
    </w:p>
    <w:p w14:paraId="56CEBEF4" w14:textId="1A05DCF6" w:rsidR="003F22E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 that pooled all the </w:t>
      </w:r>
      <w:r w:rsidRPr="009F1439">
        <w:rPr>
          <w:color w:val="000000" w:themeColor="text1"/>
        </w:rPr>
        <w:lastRenderedPageBreak/>
        <w:t>389 data points from the whole experiment. Twenty-four pairs of s and m were estimated (details are in Table ?? in the Appendix). Different pairs of s and m were tried in the simulation until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w:t>
      </w:r>
    </w:p>
    <w:p w14:paraId="1E7E0659" w14:textId="77777777" w:rsidR="005550BE" w:rsidRPr="009F1439" w:rsidRDefault="000000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0000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000000" w:rsidP="00F05379">
      <w:pPr>
        <w:pStyle w:val="Heading2"/>
        <w:spacing w:line="480" w:lineRule="auto"/>
        <w:rPr>
          <w:color w:val="000000" w:themeColor="text1"/>
        </w:rPr>
      </w:pPr>
      <w:bookmarkStart w:id="86" w:name="X413fbd2b508dfcda083de6efac2e339c70114e8"/>
      <w:r w:rsidRPr="009F1439">
        <w:rPr>
          <w:color w:val="000000" w:themeColor="text1"/>
        </w:rPr>
        <w:t>Waterhemp sub-annual demographic parameters from empirical measurement</w:t>
      </w:r>
    </w:p>
    <w:p w14:paraId="0CA20404" w14:textId="77777777" w:rsidR="005550BE" w:rsidRPr="009F1439" w:rsidRDefault="00000000" w:rsidP="00F05379">
      <w:pPr>
        <w:pStyle w:val="Heading3"/>
        <w:spacing w:line="480" w:lineRule="auto"/>
        <w:rPr>
          <w:color w:val="000000" w:themeColor="text1"/>
        </w:rPr>
      </w:pPr>
      <w:bookmarkStart w:id="87" w:name="seedling-emergence-pattern-and-timing-1"/>
      <w:r w:rsidRPr="009F1439">
        <w:rPr>
          <w:color w:val="000000" w:themeColor="text1"/>
        </w:rPr>
        <w:t>Seedling emergence pattern and timing</w:t>
      </w:r>
    </w:p>
    <w:p w14:paraId="3E80C0EE" w14:textId="489C60E8" w:rsidR="005550BE" w:rsidRPr="009F1439" w:rsidRDefault="000000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ins w:id="88" w:author="Liebman, Matthew Z [AGRON]" w:date="2022-07-21T08:30:00Z">
        <w:r w:rsidR="00CF1F33">
          <w:rPr>
            <w:color w:val="000000" w:themeColor="text1"/>
          </w:rPr>
          <w:t xml:space="preserve"> (corn and soybean)</w:t>
        </w:r>
      </w:ins>
      <w:r w:rsidRPr="009F1439">
        <w:rPr>
          <w:color w:val="000000" w:themeColor="text1"/>
        </w:rPr>
        <w:t xml:space="preserve"> than in the cool-season crops</w:t>
      </w:r>
      <w:ins w:id="89" w:author="Liebman, Matthew Z [AGRON]" w:date="2022-07-21T08:30:00Z">
        <w:r w:rsidR="00CF1F33">
          <w:rPr>
            <w:color w:val="000000" w:themeColor="text1"/>
          </w:rPr>
          <w:t xml:space="preserve"> (oat, red clover, and alfalfa)</w:t>
        </w:r>
      </w:ins>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0000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0000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0000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000000" w:rsidP="00F05379">
      <w:pPr>
        <w:pStyle w:val="Heading3"/>
        <w:spacing w:line="480" w:lineRule="auto"/>
        <w:rPr>
          <w:color w:val="000000" w:themeColor="text1"/>
        </w:rPr>
      </w:pPr>
      <w:bookmarkStart w:id="90" w:name="soil-seedbank-and-emergence-proportion"/>
      <w:bookmarkEnd w:id="87"/>
      <w:r w:rsidRPr="009F1439">
        <w:rPr>
          <w:color w:val="000000" w:themeColor="text1"/>
        </w:rPr>
        <w:t>2019 soil seedbank and emergence proportion</w:t>
      </w:r>
    </w:p>
    <w:p w14:paraId="5C1044B7" w14:textId="3FE333B8" w:rsidR="005550BE" w:rsidRPr="009F1439" w:rsidRDefault="00000000" w:rsidP="00F05379">
      <w:pPr>
        <w:pStyle w:val="FirstParagraph"/>
        <w:spacing w:line="480" w:lineRule="auto"/>
        <w:rPr>
          <w:color w:val="000000" w:themeColor="text1"/>
        </w:rPr>
      </w:pPr>
      <w:r w:rsidRPr="009F1439">
        <w:rPr>
          <w:color w:val="000000" w:themeColor="text1"/>
        </w:rPr>
        <w:t xml:space="preserve">In 2019, the waterhemp soil seedbank densities </w:t>
      </w:r>
      <w:del w:id="91" w:author="Liebman, Matthew Z [AGRON]" w:date="2022-07-21T08:33:00Z">
        <w:r w:rsidRPr="009F1439" w:rsidDel="00CF1F33">
          <w:rPr>
            <w:color w:val="000000" w:themeColor="text1"/>
          </w:rPr>
          <w:delText xml:space="preserve">estimated </w:delText>
        </w:r>
      </w:del>
      <w:ins w:id="92" w:author="Liebman, Matthew Z [AGRON]" w:date="2022-07-21T08:33:00Z">
        <w:r w:rsidR="00CF1F33">
          <w:rPr>
            <w:color w:val="000000" w:themeColor="text1"/>
          </w:rPr>
          <w:t>measured</w:t>
        </w:r>
        <w:r w:rsidR="00CF1F33" w:rsidRPr="009F1439">
          <w:rPr>
            <w:color w:val="000000" w:themeColor="text1"/>
          </w:rPr>
          <w:t xml:space="preserve"> </w:t>
        </w:r>
      </w:ins>
      <w:ins w:id="93" w:author="Liebman, Matthew Z [AGRON]" w:date="2022-07-21T08:32:00Z">
        <w:r w:rsidR="00CF1F33" w:rsidRPr="009F1439">
          <w:rPr>
            <w:color w:val="000000" w:themeColor="text1"/>
          </w:rPr>
          <w:t xml:space="preserve">in the cool-season crop environments (O3, O4, and A4) </w:t>
        </w:r>
      </w:ins>
      <w:del w:id="94" w:author="Liebman, Matthew Z [AGRON]" w:date="2022-07-21T08:32:00Z">
        <w:r w:rsidRPr="009F1439" w:rsidDel="00CF1F33">
          <w:rPr>
            <w:color w:val="000000" w:themeColor="text1"/>
          </w:rPr>
          <w:delText xml:space="preserve">between </w:delText>
        </w:r>
      </w:del>
      <w:ins w:id="95" w:author="Liebman, Matthew Z [AGRON]" w:date="2022-07-21T08:32:00Z">
        <w:r w:rsidR="00CF1F33">
          <w:rPr>
            <w:color w:val="000000" w:themeColor="text1"/>
          </w:rPr>
          <w:t>in the fall after</w:t>
        </w:r>
        <w:r w:rsidR="00CF1F33" w:rsidRPr="009F1439">
          <w:rPr>
            <w:color w:val="000000" w:themeColor="text1"/>
          </w:rPr>
          <w:t xml:space="preserve"> </w:t>
        </w:r>
      </w:ins>
      <w:r w:rsidRPr="009F1439">
        <w:rPr>
          <w:color w:val="000000" w:themeColor="text1"/>
        </w:rPr>
        <w:t>crop harvest</w:t>
      </w:r>
      <w:ins w:id="96" w:author="Liebman, Matthew Z [AGRON]" w:date="2022-07-21T08:32:00Z">
        <w:r w:rsidR="00CF1F33">
          <w:rPr>
            <w:color w:val="000000" w:themeColor="text1"/>
          </w:rPr>
          <w:t>s</w:t>
        </w:r>
      </w:ins>
      <w:r w:rsidRPr="009F1439">
        <w:rPr>
          <w:color w:val="000000" w:themeColor="text1"/>
        </w:rPr>
        <w:t xml:space="preserve"> </w:t>
      </w:r>
      <w:del w:id="97" w:author="Liebman, Matthew Z [AGRON]" w:date="2022-07-21T08:32:00Z">
        <w:r w:rsidRPr="009F1439" w:rsidDel="00CF1F33">
          <w:rPr>
            <w:color w:val="000000" w:themeColor="text1"/>
          </w:rPr>
          <w:delText>and post-</w:delText>
        </w:r>
        <w:r w:rsidRPr="009F1439" w:rsidDel="00CF1F33">
          <w:rPr>
            <w:color w:val="000000" w:themeColor="text1"/>
          </w:rPr>
          <w:lastRenderedPageBreak/>
          <w:delText xml:space="preserve">harvest tillage in the cool-season crop environments (O3, O4, and A4) </w:delText>
        </w:r>
      </w:del>
      <w:r w:rsidRPr="009F1439">
        <w:rPr>
          <w:color w:val="000000" w:themeColor="text1"/>
        </w:rPr>
        <w:t>were substantially higher than those of the warm-season crops. The waterhemp soil seedbank densities in the soybean environments were the lowest among all the crop environments (Table 5).</w:t>
      </w:r>
    </w:p>
    <w:p w14:paraId="7729052E" w14:textId="77777777" w:rsidR="005550BE" w:rsidRPr="009F1439" w:rsidRDefault="00000000" w:rsidP="00F05379">
      <w:pPr>
        <w:pStyle w:val="TableCaption"/>
        <w:spacing w:line="480" w:lineRule="auto"/>
        <w:rPr>
          <w:color w:val="000000" w:themeColor="text1"/>
        </w:rPr>
      </w:pPr>
      <w:r w:rsidRPr="009F1439">
        <w:rPr>
          <w:color w:val="000000" w:themeColor="text1"/>
        </w:rP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000000" w:rsidP="00F05379">
      <w:pPr>
        <w:pStyle w:val="Heading2"/>
        <w:spacing w:line="480" w:lineRule="auto"/>
        <w:rPr>
          <w:color w:val="000000" w:themeColor="text1"/>
        </w:rPr>
      </w:pPr>
      <w:bookmarkStart w:id="98" w:name="waterhemp-population-growth-rates"/>
      <w:bookmarkEnd w:id="86"/>
      <w:bookmarkEnd w:id="90"/>
      <w:r w:rsidRPr="009F1439">
        <w:rPr>
          <w:color w:val="000000" w:themeColor="text1"/>
        </w:rPr>
        <w:t>Waterhemp population growth rates</w:t>
      </w:r>
    </w:p>
    <w:p w14:paraId="08E36A06" w14:textId="204ED658"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w:t>
      </w:r>
      <w:del w:id="99" w:author="Liebman, Matthew Z [AGRON]" w:date="2022-07-21T08:34:00Z">
        <w:r w:rsidR="00513D83" w:rsidRPr="009F1439" w:rsidDel="00CF1F33">
          <w:rPr>
            <w:color w:val="000000" w:themeColor="text1"/>
          </w:rPr>
          <w:delText>l</w:delText>
        </w:r>
      </w:del>
      <w:del w:id="100" w:author="Liebman, Matthew Z [AGRON]" w:date="2022-07-21T08:33:00Z">
        <w:r w:rsidR="00513D83" w:rsidRPr="009F1439" w:rsidDel="00CF1F33">
          <w:rPr>
            <w:color w:val="000000" w:themeColor="text1"/>
          </w:rPr>
          <w:delText>y</w:delText>
        </w:r>
      </w:del>
      <w:r w:rsidR="00513D83" w:rsidRPr="009F1439">
        <w:rPr>
          <w:color w:val="000000" w:themeColor="text1"/>
        </w:rPr>
        <w:t xml:space="preserve"> illustrated </w:t>
      </w:r>
      <w:ins w:id="101" w:author="Liebman, Matthew Z [AGRON]" w:date="2022-07-21T08:34:00Z">
        <w:r w:rsidR="00CF1F33">
          <w:rPr>
            <w:color w:val="000000" w:themeColor="text1"/>
          </w:rPr>
          <w:t>in</w:t>
        </w:r>
      </w:ins>
      <w:del w:id="102" w:author="Liebman, Matthew Z [AGRON]" w:date="2022-07-21T08:34:00Z">
        <w:r w:rsidR="00513D83" w:rsidRPr="009F1439" w:rsidDel="00CF1F33">
          <w:rPr>
            <w:color w:val="000000" w:themeColor="text1"/>
          </w:rPr>
          <w:delText>I</w:delText>
        </w:r>
      </w:del>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000000" w:rsidP="00F05379">
      <w:pPr>
        <w:pStyle w:val="Heading3"/>
        <w:spacing w:line="480" w:lineRule="auto"/>
        <w:rPr>
          <w:color w:val="000000" w:themeColor="text1"/>
        </w:rPr>
      </w:pPr>
      <w:bookmarkStart w:id="103" w:name="scenario-1"/>
      <w:r w:rsidRPr="009F1439">
        <w:rPr>
          <w:color w:val="000000" w:themeColor="text1"/>
        </w:rPr>
        <w:t>Scenario 1</w:t>
      </w:r>
    </w:p>
    <w:p w14:paraId="6BD5F418" w14:textId="62F9AFD5" w:rsidR="005550BE" w:rsidRPr="009F1439" w:rsidRDefault="000000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ins w:id="104" w:author="Liebman, Matthew Z [AGRON]" w:date="2022-07-21T08:34:00Z">
        <w:r w:rsidR="00CF1F33" w:rsidRPr="009F1439">
          <w:rPr>
            <w:color w:val="000000" w:themeColor="text1"/>
          </w:rPr>
          <w:t>(</w:t>
        </w:r>
      </w:ins>
      <m:oMath>
        <m:r>
          <w:ins w:id="105" w:author="Liebman, Matthew Z [AGRON]" w:date="2022-07-21T08:34:00Z">
            <w:rPr>
              <w:rFonts w:ascii="Cambria Math" w:hAnsi="Cambria Math"/>
              <w:color w:val="000000" w:themeColor="text1"/>
            </w:rPr>
            <m:t>λ</m:t>
          </w:ins>
        </m:r>
      </m:oMath>
      <w:ins w:id="106" w:author="Liebman, Matthew Z [AGRON]" w:date="2022-07-21T08:34:00Z">
        <w:r w:rsidR="00CF1F33" w:rsidRPr="009F1439">
          <w:rPr>
            <w:color w:val="000000" w:themeColor="text1"/>
          </w:rPr>
          <w:t xml:space="preserve"> </w:t>
        </w:r>
      </w:ins>
      <w:ins w:id="107" w:author="Liebman, Matthew Z [AGRON]" w:date="2022-07-21T08:35:00Z">
        <w:r w:rsidR="00574138">
          <w:rPr>
            <w:rFonts w:ascii="Cambria" w:hAnsi="Cambria"/>
            <w:color w:val="000000" w:themeColor="text1"/>
          </w:rPr>
          <w:t>‹</w:t>
        </w:r>
      </w:ins>
      <w:ins w:id="108" w:author="Liebman, Matthew Z [AGRON]" w:date="2022-07-21T08:34:00Z">
        <w:r w:rsidR="00CF1F33" w:rsidRPr="009F1439">
          <w:rPr>
            <w:color w:val="000000" w:themeColor="text1"/>
          </w:rPr>
          <w:t xml:space="preserve"> 1.</w:t>
        </w:r>
      </w:ins>
      <w:ins w:id="109" w:author="Liebman, Matthew Z [AGRON]" w:date="2022-07-21T08:35:00Z">
        <w:r w:rsidR="00574138">
          <w:rPr>
            <w:color w:val="000000" w:themeColor="text1"/>
          </w:rPr>
          <w:t>0</w:t>
        </w:r>
      </w:ins>
      <w:ins w:id="110" w:author="Liebman, Matthew Z [AGRON]" w:date="2022-07-21T08:34:00Z">
        <w:r w:rsidR="00CF1F33" w:rsidRPr="009F1439">
          <w:rPr>
            <w:color w:val="000000" w:themeColor="text1"/>
          </w:rPr>
          <w:t>)</w:t>
        </w:r>
      </w:ins>
      <w:ins w:id="111" w:author="Liebman, Matthew Z [AGRON]" w:date="2022-07-21T08:36:00Z">
        <w:r w:rsidR="00574138">
          <w:rPr>
            <w:color w:val="000000" w:themeColor="text1"/>
          </w:rPr>
          <w:t xml:space="preserve"> </w:t>
        </w:r>
      </w:ins>
      <w:r w:rsidRPr="009F1439">
        <w:rPr>
          <w:color w:val="000000" w:themeColor="text1"/>
        </w:rPr>
        <w:t>in all rotations, except in the 4-year rotation with low herbicide corn weed management</w:t>
      </w:r>
      <w:del w:id="112" w:author="Liebman, Matthew Z [AGRON]" w:date="2022-07-21T08:34:00Z">
        <w:r w:rsidRPr="009F1439" w:rsidDel="00CF1F33">
          <w:rPr>
            <w:color w:val="000000" w:themeColor="text1"/>
          </w:rPr>
          <w:delText xml:space="preserve"> (</w:delText>
        </w:r>
      </w:del>
      <m:oMath>
        <m:r>
          <w:del w:id="113" w:author="Liebman, Matthew Z [AGRON]" w:date="2022-07-21T08:34:00Z">
            <w:rPr>
              <w:rFonts w:ascii="Cambria Math" w:hAnsi="Cambria Math"/>
              <w:color w:val="000000" w:themeColor="text1"/>
            </w:rPr>
            <m:t>λ</m:t>
          </w:del>
        </m:r>
        <m:d>
          <m:dPr>
            <m:ctrlPr>
              <w:del w:id="114" w:author="Liebman, Matthew Z [AGRON]" w:date="2022-07-21T08:34:00Z">
                <w:rPr>
                  <w:rFonts w:ascii="Cambria Math" w:hAnsi="Cambria Math"/>
                  <w:color w:val="000000" w:themeColor="text1"/>
                </w:rPr>
              </w:del>
            </m:ctrlPr>
          </m:dPr>
          <m:e>
            <m:r>
              <w:del w:id="115" w:author="Liebman, Matthew Z [AGRON]" w:date="2022-07-21T08:34:00Z">
                <w:rPr>
                  <w:rFonts w:ascii="Cambria Math" w:hAnsi="Cambria Math"/>
                  <w:color w:val="000000" w:themeColor="text1"/>
                </w:rPr>
                <m:t>4</m:t>
              </w:del>
            </m:r>
            <m:r>
              <w:del w:id="116" w:author="Liebman, Matthew Z [AGRON]" w:date="2022-07-21T08:34:00Z">
                <m:rPr>
                  <m:sty m:val="p"/>
                </m:rPr>
                <w:rPr>
                  <w:rFonts w:ascii="Cambria Math" w:hAnsi="Cambria Math"/>
                  <w:color w:val="000000" w:themeColor="text1"/>
                </w:rPr>
                <m:t>,</m:t>
              </w:del>
            </m:r>
            <m:r>
              <w:del w:id="117" w:author="Liebman, Matthew Z [AGRON]" w:date="2022-07-21T08:34:00Z">
                <w:rPr>
                  <w:rFonts w:ascii="Cambria Math" w:hAnsi="Cambria Math"/>
                  <w:color w:val="000000" w:themeColor="text1"/>
                </w:rPr>
                <m:t>low</m:t>
              </w:del>
            </m:r>
          </m:e>
        </m:d>
      </m:oMath>
      <w:del w:id="118" w:author="Liebman, Matthew Z [AGRON]" w:date="2022-07-21T08:34:00Z">
        <w:r w:rsidRPr="009F1439" w:rsidDel="00CF1F33">
          <w:rPr>
            <w:color w:val="000000" w:themeColor="text1"/>
          </w:rPr>
          <w:delText xml:space="preserve"> = 1.14)</w:delText>
        </w:r>
      </w:del>
      <w:r w:rsidRPr="009F1439">
        <w:rPr>
          <w:color w:val="000000" w:themeColor="text1"/>
        </w:rPr>
        <w:t xml:space="preserve">.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 xml:space="preserve">’s decreased right after the first phase of the 2-year (C2) and 3-year (C3) </w:t>
      </w:r>
      <w:proofErr w:type="gramStart"/>
      <w:r w:rsidRPr="009F1439">
        <w:rPr>
          <w:color w:val="000000" w:themeColor="text1"/>
        </w:rPr>
        <w:t>rotations, but</w:t>
      </w:r>
      <w:proofErr w:type="gramEnd"/>
      <w:r w:rsidRPr="009F1439">
        <w:rPr>
          <w:color w:val="000000" w:themeColor="text1"/>
        </w:rPr>
        <w:t xml:space="preserve"> increased in the first phase of the 4-year rotation (</w:t>
      </w:r>
      <w:commentRangeStart w:id="119"/>
      <w:commentRangeEnd w:id="119"/>
      <w:r w:rsidR="00145918">
        <w:rPr>
          <w:rStyle w:val="CommentReference"/>
        </w:rPr>
        <w:commentReference w:id="119"/>
      </w:r>
      <m:oMath>
        <m:r>
          <w:rPr>
            <w:rFonts w:ascii="Cambria Math" w:hAnsi="Cambria Math"/>
            <w:color w:val="000000" w:themeColor="text1"/>
            <w:highlight w:val="yellow"/>
            <w:rPrChange w:id="120" w:author="Liebman, Matthew Z [AGRON]" w:date="2022-07-21T08:37:00Z">
              <w:rPr>
                <w:rFonts w:ascii="Cambria Math" w:hAnsi="Cambria Math"/>
                <w:color w:val="000000" w:themeColor="text1"/>
              </w:rPr>
            </w:rPrChange>
          </w:rPr>
          <m:t>λ</m:t>
        </m:r>
        <m:d>
          <m:dPr>
            <m:ctrlPr>
              <w:rPr>
                <w:rFonts w:ascii="Cambria Math" w:hAnsi="Cambria Math"/>
                <w:color w:val="000000" w:themeColor="text1"/>
                <w:highlight w:val="yellow"/>
                <w:rPrChange w:id="121" w:author="Liebman, Matthew Z [AGRON]" w:date="2022-07-21T08:37:00Z">
                  <w:rPr>
                    <w:rFonts w:ascii="Cambria Math" w:hAnsi="Cambria Math"/>
                    <w:color w:val="000000" w:themeColor="text1"/>
                  </w:rPr>
                </w:rPrChange>
              </w:rPr>
            </m:ctrlPr>
          </m:dPr>
          <m:e>
            <m:r>
              <w:rPr>
                <w:rFonts w:ascii="Cambria Math" w:hAnsi="Cambria Math"/>
                <w:color w:val="000000" w:themeColor="text1"/>
                <w:highlight w:val="yellow"/>
                <w:rPrChange w:id="122" w:author="Liebman, Matthew Z [AGRON]" w:date="2022-07-21T08:37:00Z">
                  <w:rPr>
                    <w:rFonts w:ascii="Cambria Math" w:hAnsi="Cambria Math"/>
                    <w:color w:val="000000" w:themeColor="text1"/>
                  </w:rPr>
                </w:rPrChange>
              </w:rPr>
              <m:t>C4</m:t>
            </m:r>
            <m:r>
              <m:rPr>
                <m:sty m:val="p"/>
              </m:rPr>
              <w:rPr>
                <w:rFonts w:ascii="Cambria Math" w:hAnsi="Cambria Math"/>
                <w:color w:val="000000" w:themeColor="text1"/>
                <w:highlight w:val="yellow"/>
                <w:rPrChange w:id="123" w:author="Liebman, Matthew Z [AGRON]" w:date="2022-07-21T08:37:00Z">
                  <w:rPr>
                    <w:rFonts w:ascii="Cambria Math" w:hAnsi="Cambria Math"/>
                    <w:color w:val="000000" w:themeColor="text1"/>
                  </w:rPr>
                </w:rPrChange>
              </w:rPr>
              <m:t>,</m:t>
            </m:r>
            <m:r>
              <w:rPr>
                <w:rFonts w:ascii="Cambria Math" w:hAnsi="Cambria Math"/>
                <w:color w:val="000000" w:themeColor="text1"/>
                <w:highlight w:val="yellow"/>
                <w:rPrChange w:id="124" w:author="Liebman, Matthew Z [AGRON]" w:date="2022-07-21T08:37:00Z">
                  <w:rPr>
                    <w:rFonts w:ascii="Cambria Math" w:hAnsi="Cambria Math"/>
                    <w:color w:val="000000" w:themeColor="text1"/>
                  </w:rPr>
                </w:rPrChange>
              </w:rPr>
              <m:t>low</m:t>
            </m:r>
          </m:e>
        </m:d>
      </m:oMath>
      <w:r w:rsidRPr="00145918">
        <w:rPr>
          <w:color w:val="000000" w:themeColor="text1"/>
          <w:highlight w:val="yellow"/>
          <w:rPrChange w:id="125" w:author="Liebman, Matthew Z [AGRON]" w:date="2022-07-21T08:37:00Z">
            <w:rPr>
              <w:color w:val="000000" w:themeColor="text1"/>
            </w:rPr>
          </w:rPrChange>
        </w:rPr>
        <w:t xml:space="preserve"> = 6.12, </w:t>
      </w:r>
      <m:oMath>
        <m:r>
          <w:rPr>
            <w:rFonts w:ascii="Cambria Math" w:hAnsi="Cambria Math"/>
            <w:color w:val="000000" w:themeColor="text1"/>
            <w:highlight w:val="yellow"/>
            <w:rPrChange w:id="126" w:author="Liebman, Matthew Z [AGRON]" w:date="2022-07-21T08:37:00Z">
              <w:rPr>
                <w:rFonts w:ascii="Cambria Math" w:hAnsi="Cambria Math"/>
                <w:color w:val="000000" w:themeColor="text1"/>
              </w:rPr>
            </w:rPrChange>
          </w:rPr>
          <m:t>λ</m:t>
        </m:r>
        <m:d>
          <m:dPr>
            <m:ctrlPr>
              <w:rPr>
                <w:rFonts w:ascii="Cambria Math" w:hAnsi="Cambria Math"/>
                <w:color w:val="000000" w:themeColor="text1"/>
                <w:highlight w:val="yellow"/>
                <w:rPrChange w:id="127" w:author="Liebman, Matthew Z [AGRON]" w:date="2022-07-21T08:37:00Z">
                  <w:rPr>
                    <w:rFonts w:ascii="Cambria Math" w:hAnsi="Cambria Math"/>
                    <w:color w:val="000000" w:themeColor="text1"/>
                  </w:rPr>
                </w:rPrChange>
              </w:rPr>
            </m:ctrlPr>
          </m:dPr>
          <m:e>
            <m:r>
              <w:rPr>
                <w:rFonts w:ascii="Cambria Math" w:hAnsi="Cambria Math"/>
                <w:color w:val="000000" w:themeColor="text1"/>
                <w:highlight w:val="yellow"/>
                <w:rPrChange w:id="128" w:author="Liebman, Matthew Z [AGRON]" w:date="2022-07-21T08:37:00Z">
                  <w:rPr>
                    <w:rFonts w:ascii="Cambria Math" w:hAnsi="Cambria Math"/>
                    <w:color w:val="000000" w:themeColor="text1"/>
                  </w:rPr>
                </w:rPrChange>
              </w:rPr>
              <m:t>C4</m:t>
            </m:r>
            <m:r>
              <m:rPr>
                <m:sty m:val="p"/>
              </m:rPr>
              <w:rPr>
                <w:rFonts w:ascii="Cambria Math" w:hAnsi="Cambria Math"/>
                <w:color w:val="000000" w:themeColor="text1"/>
                <w:highlight w:val="yellow"/>
                <w:rPrChange w:id="129" w:author="Liebman, Matthew Z [AGRON]" w:date="2022-07-21T08:37:00Z">
                  <w:rPr>
                    <w:rFonts w:ascii="Cambria Math" w:hAnsi="Cambria Math"/>
                    <w:color w:val="000000" w:themeColor="text1"/>
                  </w:rPr>
                </w:rPrChange>
              </w:rPr>
              <m:t>,</m:t>
            </m:r>
            <m:r>
              <w:rPr>
                <w:rFonts w:ascii="Cambria Math" w:hAnsi="Cambria Math"/>
                <w:color w:val="000000" w:themeColor="text1"/>
                <w:highlight w:val="yellow"/>
                <w:rPrChange w:id="130" w:author="Liebman, Matthew Z [AGRON]" w:date="2022-07-21T08:37:00Z">
                  <w:rPr>
                    <w:rFonts w:ascii="Cambria Math" w:hAnsi="Cambria Math"/>
                    <w:color w:val="000000" w:themeColor="text1"/>
                  </w:rPr>
                </w:rPrChange>
              </w:rPr>
              <m:t>low</m:t>
            </m:r>
          </m:e>
        </m:d>
      </m:oMath>
      <w:r w:rsidRPr="00145918">
        <w:rPr>
          <w:color w:val="000000" w:themeColor="text1"/>
          <w:highlight w:val="yellow"/>
          <w:rPrChange w:id="131" w:author="Liebman, Matthew Z [AGRON]" w:date="2022-07-21T08:37:00Z">
            <w:rPr>
              <w:color w:val="000000" w:themeColor="text1"/>
            </w:rPr>
          </w:rPrChange>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cropping system returned to the corn phase. </w:t>
      </w:r>
      <w:r w:rsidR="00C55CFC" w:rsidRPr="009F1439">
        <w:rPr>
          <w:color w:val="000000" w:themeColor="text1"/>
        </w:rPr>
        <w:t>Most</w:t>
      </w:r>
      <w:r w:rsidRPr="009F1439">
        <w:rPr>
          <w:color w:val="000000" w:themeColor="text1"/>
        </w:rPr>
        <w:t xml:space="preserve"> of the seedbank in the 4-</w:t>
      </w:r>
      <w:r w:rsidRPr="009F1439">
        <w:rPr>
          <w:color w:val="000000" w:themeColor="text1"/>
        </w:rPr>
        <w:lastRenderedPageBreak/>
        <w:t xml:space="preserve">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000000" w:rsidP="00F05379">
      <w:pPr>
        <w:pStyle w:val="Heading3"/>
        <w:spacing w:line="480" w:lineRule="auto"/>
        <w:rPr>
          <w:color w:val="000000" w:themeColor="text1"/>
        </w:rPr>
      </w:pPr>
      <w:bookmarkStart w:id="132" w:name="scenario-2"/>
      <w:bookmarkEnd w:id="103"/>
      <w:r w:rsidRPr="009F1439">
        <w:rPr>
          <w:color w:val="000000" w:themeColor="text1"/>
        </w:rPr>
        <w:t>Scenario 2</w:t>
      </w:r>
    </w:p>
    <w:p w14:paraId="114A0E1B" w14:textId="223E82E9" w:rsidR="005550BE" w:rsidRPr="009F1439" w:rsidRDefault="000000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del w:id="133" w:author="Liebman, Matthew Z [AGRON]" w:date="2022-07-21T08:39:00Z">
        <w:r w:rsidRPr="009F1439" w:rsidDel="00145918">
          <w:rPr>
            <w:color w:val="000000" w:themeColor="text1"/>
          </w:rPr>
          <w:delText xml:space="preserve">were </w:delText>
        </w:r>
      </w:del>
      <w:ins w:id="134" w:author="Liebman, Matthew Z [AGRON]" w:date="2022-07-21T08:39:00Z">
        <w:r w:rsidR="00145918">
          <w:rPr>
            <w:color w:val="000000" w:themeColor="text1"/>
          </w:rPr>
          <w:t>was</w:t>
        </w:r>
        <w:r w:rsidR="00145918" w:rsidRPr="009F1439">
          <w:rPr>
            <w:color w:val="000000" w:themeColor="text1"/>
          </w:rPr>
          <w:t xml:space="preserve"> </w:t>
        </w:r>
      </w:ins>
      <w:r w:rsidRPr="009F1439">
        <w:rPr>
          <w:color w:val="000000" w:themeColor="text1"/>
        </w:rPr>
        <w:t xml:space="preserve">in the 0-2 cm soil stratum; in the 3-year rotation, the top and bottom soil strata were </w:t>
      </w:r>
      <w:proofErr w:type="gramStart"/>
      <w:r w:rsidRPr="009F1439">
        <w:rPr>
          <w:color w:val="000000" w:themeColor="text1"/>
        </w:rPr>
        <w:t>fairly evenly</w:t>
      </w:r>
      <w:proofErr w:type="gramEnd"/>
      <w:r w:rsidRPr="009F1439">
        <w:rPr>
          <w:color w:val="000000" w:themeColor="text1"/>
        </w:rPr>
        <w:t xml:space="preserve"> populated; and in the 4-year rotation, the majority of the </w:t>
      </w:r>
      <w:r w:rsidR="00661477" w:rsidRPr="009F1439">
        <w:rPr>
          <w:color w:val="000000" w:themeColor="text1"/>
        </w:rPr>
        <w:t xml:space="preserve">seeds </w:t>
      </w:r>
      <w:del w:id="135" w:author="Liebman, Matthew Z [AGRON]" w:date="2022-07-21T08:39:00Z">
        <w:r w:rsidRPr="009F1439" w:rsidDel="00145918">
          <w:rPr>
            <w:color w:val="000000" w:themeColor="text1"/>
          </w:rPr>
          <w:delText xml:space="preserve">were </w:delText>
        </w:r>
      </w:del>
      <w:ins w:id="136" w:author="Liebman, Matthew Z [AGRON]" w:date="2022-07-21T08:39:00Z">
        <w:r w:rsidR="00145918">
          <w:rPr>
            <w:color w:val="000000" w:themeColor="text1"/>
          </w:rPr>
          <w:t>was</w:t>
        </w:r>
        <w:r w:rsidR="00145918" w:rsidRPr="009F1439">
          <w:rPr>
            <w:color w:val="000000" w:themeColor="text1"/>
          </w:rPr>
          <w:t xml:space="preserve"> </w:t>
        </w:r>
      </w:ins>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0000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000000" w:rsidP="00F05379">
      <w:pPr>
        <w:pStyle w:val="CaptionedFigure"/>
        <w:spacing w:line="480" w:lineRule="auto"/>
        <w:rPr>
          <w:color w:val="000000" w:themeColor="text1"/>
        </w:rPr>
      </w:pPr>
      <w:bookmarkStart w:id="137" w:name="Xf5df142dff9b7c2f56340cdf78ee2c0bbaf8ab2"/>
      <w:bookmarkStart w:id="138" w:name="scenario-2-1"/>
      <w:bookmarkEnd w:id="98"/>
      <w:bookmarkEnd w:id="132"/>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139"/>
      <w:r w:rsidRPr="009F1439">
        <w:rPr>
          <w:color w:val="000000" w:themeColor="text1"/>
        </w:rPr>
        <w:t>Simulation</w:t>
      </w:r>
      <w:commentRangeEnd w:id="139"/>
      <w:r w:rsidR="00DD3FED">
        <w:rPr>
          <w:rStyle w:val="CommentReference"/>
          <w:rFonts w:asciiTheme="minorHAnsi" w:eastAsiaTheme="minorHAnsi" w:hAnsiTheme="minorHAnsi" w:cstheme="minorBidi"/>
          <w:b w:val="0"/>
          <w:bCs w:val="0"/>
          <w:color w:val="auto"/>
        </w:rPr>
        <w:commentReference w:id="139"/>
      </w:r>
    </w:p>
    <w:p w14:paraId="6D652207" w14:textId="33B58F21" w:rsidR="00F748E1" w:rsidRPr="009F1439" w:rsidRDefault="00F748E1" w:rsidP="00F05379">
      <w:pPr>
        <w:pStyle w:val="FirstParagraph"/>
        <w:spacing w:line="480" w:lineRule="auto"/>
        <w:rPr>
          <w:color w:val="000000" w:themeColor="text1"/>
        </w:rPr>
      </w:pPr>
      <w:r w:rsidRPr="009F1439">
        <w:rPr>
          <w:color w:val="000000" w:themeColor="text1"/>
        </w:rPr>
        <w:t xml:space="preserve">The more diverse rotations (3-year and 4-year) </w:t>
      </w:r>
      <w:del w:id="140" w:author="Liebman, Matthew Z [AGRON]" w:date="2022-07-21T08:44:00Z">
        <w:r w:rsidRPr="009F1439" w:rsidDel="00B534D3">
          <w:rPr>
            <w:color w:val="000000" w:themeColor="text1"/>
          </w:rPr>
          <w:delText xml:space="preserve">can </w:delText>
        </w:r>
      </w:del>
      <w:ins w:id="141" w:author="Liebman, Matthew Z [AGRON]" w:date="2022-07-21T08:44:00Z">
        <w:r w:rsidR="00B534D3">
          <w:rPr>
            <w:color w:val="000000" w:themeColor="text1"/>
          </w:rPr>
          <w:t>could</w:t>
        </w:r>
        <w:r w:rsidR="00B534D3" w:rsidRPr="009F1439">
          <w:rPr>
            <w:color w:val="000000" w:themeColor="text1"/>
          </w:rPr>
          <w:t xml:space="preserve"> </w:t>
        </w:r>
      </w:ins>
      <w:r w:rsidRPr="009F1439">
        <w:rPr>
          <w:color w:val="000000" w:themeColor="text1"/>
        </w:rPr>
        <w:t xml:space="preserve">tolerate higher seed production than the 2-year rotation </w:t>
      </w:r>
      <w:del w:id="142" w:author="Liebman, Matthew Z [AGRON]" w:date="2022-07-21T08:44:00Z">
        <w:r w:rsidRPr="009F1439" w:rsidDel="00B534D3">
          <w:rPr>
            <w:color w:val="000000" w:themeColor="text1"/>
          </w:rPr>
          <w:delText xml:space="preserve">can </w:delText>
        </w:r>
      </w:del>
      <w:ins w:id="143" w:author="Liebman, Matthew Z [AGRON]" w:date="2022-07-21T08:44:00Z">
        <w:r w:rsidR="00B534D3">
          <w:rPr>
            <w:color w:val="000000" w:themeColor="text1"/>
          </w:rPr>
          <w:t>could</w:t>
        </w:r>
        <w:r w:rsidR="00B534D3" w:rsidRPr="009F1439">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del w:id="144" w:author="Liebman, Matthew Z [AGRON]" w:date="2022-07-21T08:44:00Z">
        <w:r w:rsidRPr="009F1439" w:rsidDel="00B534D3">
          <w:rPr>
            <w:color w:val="000000" w:themeColor="text1"/>
          </w:rPr>
          <w:delText xml:space="preserve">is </w:delText>
        </w:r>
      </w:del>
      <w:ins w:id="145" w:author="Liebman, Matthew Z [AGRON]" w:date="2022-07-21T08:44:00Z">
        <w:r w:rsidR="00B534D3">
          <w:rPr>
            <w:color w:val="000000" w:themeColor="text1"/>
          </w:rPr>
          <w:t>was</w:t>
        </w:r>
        <w:r w:rsidR="00B534D3" w:rsidRPr="009F1439">
          <w:rPr>
            <w:color w:val="000000" w:themeColor="text1"/>
          </w:rPr>
          <w:t xml:space="preserve"> </w:t>
        </w:r>
      </w:ins>
      <w:r w:rsidRPr="009F1439">
        <w:rPr>
          <w:color w:val="000000" w:themeColor="text1"/>
        </w:rPr>
        <w:t>consistent with the population projection presented previously.</w:t>
      </w:r>
      <w:r w:rsidR="00A447EB" w:rsidRPr="009F1439">
        <w:rPr>
          <w:color w:val="000000" w:themeColor="text1"/>
        </w:rPr>
        <w:t xml:space="preserve"> </w:t>
      </w: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 cohorts in C2 and S2 produced 4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total (or 0.04 gram/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of dried aboveground mass), which would be equivalent to almost total control.</w:t>
      </w:r>
    </w:p>
    <w:p w14:paraId="5BD7597B" w14:textId="7BC8562E" w:rsidR="00F748E1" w:rsidRPr="009F1439" w:rsidRDefault="00F748E1" w:rsidP="00F05379">
      <w:pPr>
        <w:pStyle w:val="BodyText"/>
        <w:spacing w:line="480" w:lineRule="auto"/>
        <w:rPr>
          <w:color w:val="000000" w:themeColor="text1"/>
        </w:rPr>
      </w:pPr>
      <w:r w:rsidRPr="009F1439">
        <w:rPr>
          <w:color w:val="000000" w:themeColor="text1"/>
        </w:rPr>
        <w:t xml:space="preserve">The 4-year rotation </w:t>
      </w:r>
      <w:del w:id="146" w:author="Liebman, Matthew Z [AGRON]" w:date="2022-07-21T08:44:00Z">
        <w:r w:rsidRPr="009F1439" w:rsidDel="00B534D3">
          <w:rPr>
            <w:color w:val="000000" w:themeColor="text1"/>
          </w:rPr>
          <w:delText xml:space="preserve">can </w:delText>
        </w:r>
      </w:del>
      <w:ins w:id="147" w:author="Liebman, Matthew Z [AGRON]" w:date="2022-07-21T08:44:00Z">
        <w:r w:rsidR="00B534D3">
          <w:rPr>
            <w:color w:val="000000" w:themeColor="text1"/>
          </w:rPr>
          <w:t>could</w:t>
        </w:r>
        <w:r w:rsidR="00B534D3" w:rsidRPr="009F1439">
          <w:rPr>
            <w:color w:val="000000" w:themeColor="text1"/>
          </w:rPr>
          <w:t xml:space="preserve"> </w:t>
        </w:r>
      </w:ins>
      <w:r w:rsidRPr="009F1439">
        <w:rPr>
          <w:color w:val="000000" w:themeColor="text1"/>
        </w:rPr>
        <w:t xml:space="preserve">tolerate bigger plants in the corn and soybean phases than the 3-year rotation,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 When corn was managed with conventional herbicide, 482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110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301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253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w:t>
      </w:r>
      <w:r w:rsidRPr="009F1439">
        <w:rPr>
          <w:color w:val="000000" w:themeColor="text1"/>
        </w:rPr>
        <w:lastRenderedPageBreak/>
        <w:t>conventional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 However, when </w:t>
      </w:r>
      <w:r w:rsidR="00E6222E" w:rsidRPr="009F1439">
        <w:rPr>
          <w:color w:val="000000" w:themeColor="text1"/>
        </w:rPr>
        <w:t xml:space="preserve">the </w:t>
      </w:r>
      <w:r w:rsidRPr="009F1439">
        <w:rPr>
          <w:color w:val="000000" w:themeColor="text1"/>
        </w:rPr>
        <w:t>low herbicide regime was used for corn weed management, 2394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889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267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785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low herbicide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w:t>
      </w:r>
    </w:p>
    <w:p w14:paraId="575927D0" w14:textId="1F6189C1" w:rsidR="00F748E1" w:rsidRPr="009F1439" w:rsidRDefault="00F05379" w:rsidP="00F05379">
      <w:pPr>
        <w:pStyle w:val="ImageCaption"/>
        <w:spacing w:line="480" w:lineRule="auto"/>
        <w:rPr>
          <w:color w:val="000000" w:themeColor="text1"/>
        </w:rPr>
      </w:pPr>
      <w:r w:rsidRPr="009F1439">
        <w:rPr>
          <w:noProof/>
          <w:color w:val="000000" w:themeColor="text1"/>
        </w:rPr>
        <w:lastRenderedPageBreak/>
        <w:drawing>
          <wp:inline distT="0" distB="0" distL="0" distR="0" wp14:anchorId="69AA928C" wp14:editId="7BEE76B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2C875CD3" w14:textId="302587E8"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18 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2022b) were used to estimate cohort-based fecundity. In corn and soybean, only the </w:t>
      </w:r>
      <w:r w:rsidRPr="009F1439">
        <w:rPr>
          <w:color w:val="000000" w:themeColor="text1"/>
        </w:rPr>
        <w:lastRenderedPageBreak/>
        <w:t xml:space="preserve">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 first three waterhemp cohorts and the whole crop phase. The red horizontal line marks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000000" w:rsidP="00F05379">
      <w:pPr>
        <w:pStyle w:val="Heading2"/>
        <w:spacing w:line="480" w:lineRule="auto"/>
        <w:rPr>
          <w:color w:val="000000" w:themeColor="text1"/>
        </w:rPr>
      </w:pPr>
      <w:bookmarkStart w:id="148" w:name="conclusion"/>
      <w:bookmarkEnd w:id="137"/>
      <w:bookmarkEnd w:id="138"/>
      <w:r w:rsidRPr="009F1439">
        <w:rPr>
          <w:color w:val="000000" w:themeColor="text1"/>
        </w:rPr>
        <w:t>Conclusion</w:t>
      </w:r>
    </w:p>
    <w:p w14:paraId="2B3D748A" w14:textId="77777777" w:rsidR="005550BE" w:rsidRPr="009F1439" w:rsidRDefault="00000000" w:rsidP="00F05379">
      <w:pPr>
        <w:pStyle w:val="FirstParagraph"/>
        <w:spacing w:line="480" w:lineRule="auto"/>
        <w:rPr>
          <w:color w:val="000000" w:themeColor="text1"/>
        </w:rPr>
      </w:pPr>
      <w:r w:rsidRPr="009F1439">
        <w:rPr>
          <w:color w:val="000000" w:themeColor="text1"/>
        </w:rPr>
        <w:t>Delayed but steady emergence (Tables 3 and 4</w:t>
      </w:r>
      <w:del w:id="149" w:author="Liebman, Matthew Z [AGRON]" w:date="2022-07-21T08:45:00Z">
        <w:r w:rsidRPr="009F1439" w:rsidDel="00DD3FED">
          <w:rPr>
            <w:color w:val="000000" w:themeColor="text1"/>
          </w:rPr>
          <w:delText>)</w:delText>
        </w:r>
      </w:del>
      <w:r w:rsidRPr="009F1439">
        <w:rPr>
          <w:color w:val="000000" w:themeColor="text1"/>
        </w:rPr>
        <w:t xml:space="preserve">, Figure 2) in the </w:t>
      </w:r>
      <w:proofErr w:type="gramStart"/>
      <w:r w:rsidRPr="009F1439">
        <w:rPr>
          <w:color w:val="000000" w:themeColor="text1"/>
        </w:rPr>
        <w:t>cool-season</w:t>
      </w:r>
      <w:proofErr w:type="gramEnd"/>
      <w:r w:rsidRPr="009F1439">
        <w:rPr>
          <w:color w:val="000000" w:themeColor="text1"/>
        </w:rPr>
        <w:t xml:space="preserve"> crop environments decreased population fecundity in the oat and alfalfa phases, and thus, accelerated seedbank size reduction in scenario 1 and slowed seedbank size increment in scenario 2.</w:t>
      </w:r>
    </w:p>
    <w:p w14:paraId="6FACABF8" w14:textId="5EB25DB8" w:rsidR="005550BE" w:rsidRPr="009F1439" w:rsidRDefault="000000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5880166" w:rsidR="005550BE" w:rsidRPr="009F1439" w:rsidRDefault="000000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ins w:id="150" w:author="Liebman, Matthew Z [AGRON]" w:date="2022-07-21T08:46:00Z">
        <w:r w:rsidR="00DD3FED">
          <w:rPr>
            <w:color w:val="000000" w:themeColor="text1"/>
          </w:rPr>
          <w:t xml:space="preserve">survival </w:t>
        </w:r>
      </w:ins>
      <w:r w:rsidRPr="009F1439">
        <w:rPr>
          <w:color w:val="000000" w:themeColor="text1"/>
        </w:rPr>
        <w:t xml:space="preserve">success </w:t>
      </w:r>
      <w:r w:rsidRPr="009F1439">
        <w:rPr>
          <w:color w:val="000000" w:themeColor="text1"/>
        </w:rPr>
        <w:lastRenderedPageBreak/>
        <w:t>rate.</w:t>
      </w:r>
      <w:r w:rsidR="00E6222E" w:rsidRPr="009F1439">
        <w:rPr>
          <w:color w:val="000000" w:themeColor="text1"/>
        </w:rPr>
        <w:t xml:space="preserve"> An elasticity analysis (output not shown) showed 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del w:id="151" w:author="Liebman, Matthew Z [AGRON]" w:date="2022-07-21T08:46:00Z">
        <w:r w:rsidR="00301B19" w:rsidRPr="009F1439" w:rsidDel="00DD3FED">
          <w:rPr>
            <w:color w:val="000000" w:themeColor="text1"/>
          </w:rPr>
          <w:delText>d</w:delText>
        </w:r>
      </w:del>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05D1113" w:rsidR="005550BE" w:rsidRPr="009F1439" w:rsidRDefault="000000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but did coincide with population increases in s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w:t>
      </w:r>
      <w:proofErr w:type="gramStart"/>
      <w:r w:rsidRPr="009F1439">
        <w:rPr>
          <w:color w:val="000000" w:themeColor="text1"/>
        </w:rPr>
        <w:t>necessary</w:t>
      </w:r>
      <w:proofErr w:type="gramEnd"/>
      <w:r w:rsidRPr="009F1439">
        <w:rPr>
          <w:color w:val="000000" w:themeColor="text1"/>
        </w:rPr>
        <w:t xml:space="preserve">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25F639C5" w14:textId="5BC98949" w:rsidR="00CB623C" w:rsidRPr="009F1439" w:rsidRDefault="00CB623C" w:rsidP="00F05379">
      <w:pPr>
        <w:pStyle w:val="BodyText"/>
        <w:spacing w:line="480" w:lineRule="auto"/>
        <w:rPr>
          <w:color w:val="000000" w:themeColor="text1"/>
        </w:rPr>
      </w:pPr>
      <w:r w:rsidRPr="009F1439">
        <w:rPr>
          <w:color w:val="000000" w:themeColor="text1"/>
        </w:rPr>
        <w:t xml:space="preserve">The weed control pressure for the corn and soybean phases could be lessened with more extended rotations as bigger waterhemp plants in cohorts 1 through 3 </w:t>
      </w:r>
      <w:del w:id="152" w:author="Liebman, Matthew Z [AGRON]" w:date="2022-07-21T08:47:00Z">
        <w:r w:rsidRPr="009F1439" w:rsidDel="00DD3FED">
          <w:rPr>
            <w:color w:val="000000" w:themeColor="text1"/>
          </w:rPr>
          <w:delText xml:space="preserve">can </w:delText>
        </w:r>
      </w:del>
      <w:ins w:id="153" w:author="Liebman, Matthew Z [AGRON]" w:date="2022-07-21T08:47:00Z">
        <w:r w:rsidR="00DD3FED">
          <w:rPr>
            <w:color w:val="000000" w:themeColor="text1"/>
          </w:rPr>
          <w:t>could</w:t>
        </w:r>
        <w:r w:rsidR="00DD3FED" w:rsidRPr="009F1439">
          <w:rPr>
            <w:color w:val="000000" w:themeColor="text1"/>
          </w:rPr>
          <w:t xml:space="preserve"> </w:t>
        </w:r>
      </w:ins>
      <w:r w:rsidRPr="009F1439">
        <w:rPr>
          <w:color w:val="000000" w:themeColor="text1"/>
        </w:rPr>
        <w:t xml:space="preserve">be tolerated in the 3-year and 4-year rotation than in the 2-year rotation. This higher tolerance can be attributed to the weed control effects provided by extending a cropping system of corn and soybean </w:t>
      </w:r>
      <w:del w:id="154" w:author="Liebman, Matthew Z [AGRON]" w:date="2022-07-21T08:47:00Z">
        <w:r w:rsidRPr="009F1439" w:rsidDel="00DD3FED">
          <w:rPr>
            <w:color w:val="000000" w:themeColor="text1"/>
          </w:rPr>
          <w:delText xml:space="preserve">only </w:delText>
        </w:r>
      </w:del>
      <w:r w:rsidRPr="009F1439">
        <w:rPr>
          <w:color w:val="000000" w:themeColor="text1"/>
        </w:rPr>
        <w:t xml:space="preserve">with cool-season crops. As waterhemp fecundity was </w:t>
      </w:r>
      <w:r w:rsidRPr="009F1439">
        <w:rPr>
          <w:color w:val="000000" w:themeColor="text1"/>
        </w:rPr>
        <w:lastRenderedPageBreak/>
        <w:t>manipulated for cohorts 1 through 3 in corn and soybean environments only, it is implied that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need attention.</w:t>
      </w:r>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000000" w:rsidP="00F05379">
      <w:pPr>
        <w:pStyle w:val="Heading2"/>
        <w:spacing w:line="480" w:lineRule="auto"/>
        <w:rPr>
          <w:color w:val="000000" w:themeColor="text1"/>
        </w:rPr>
      </w:pPr>
      <w:bookmarkStart w:id="155" w:name="appendix"/>
      <w:bookmarkEnd w:id="148"/>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156"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000000" w:rsidP="00F05379">
      <w:pPr>
        <w:pStyle w:val="Heading3"/>
        <w:spacing w:line="480" w:lineRule="auto"/>
        <w:rPr>
          <w:color w:val="000000" w:themeColor="text1"/>
        </w:rPr>
      </w:pPr>
      <w:r w:rsidRPr="009F1439">
        <w:rPr>
          <w:color w:val="000000" w:themeColor="text1"/>
        </w:rPr>
        <w:t>Seed densities at the top and bottom soil strata</w:t>
      </w:r>
    </w:p>
    <w:p w14:paraId="3108D24D"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lastRenderedPageBreak/>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8"/>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000000" w:rsidP="00F05379">
      <w:pPr>
        <w:pStyle w:val="Heading3"/>
        <w:spacing w:line="480" w:lineRule="auto"/>
        <w:rPr>
          <w:color w:val="000000" w:themeColor="text1"/>
        </w:rPr>
      </w:pPr>
      <w:bookmarkStart w:id="157" w:name="seedbank-density-from-2014-through-2019"/>
      <w:bookmarkEnd w:id="156"/>
      <w:r w:rsidRPr="009F1439">
        <w:rPr>
          <w:color w:val="000000" w:themeColor="text1"/>
        </w:rPr>
        <w:lastRenderedPageBreak/>
        <w:t>Seedbank density from 2014 through 2019</w:t>
      </w:r>
    </w:p>
    <w:p w14:paraId="140F30BA"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000000" w:rsidP="00F05379">
      <w:pPr>
        <w:pStyle w:val="Heading3"/>
        <w:spacing w:line="480" w:lineRule="auto"/>
        <w:rPr>
          <w:color w:val="000000" w:themeColor="text1"/>
        </w:rPr>
      </w:pPr>
      <w:bookmarkStart w:id="158" w:name="Xdc78b3fcbf6883be4bb7a1747584a1c7480e9b4"/>
      <w:bookmarkEnd w:id="157"/>
      <w:r w:rsidRPr="009F1439">
        <w:rPr>
          <w:color w:val="000000" w:themeColor="text1"/>
        </w:rPr>
        <w:t>Emergence pattern and timing in different crop environments</w:t>
      </w:r>
    </w:p>
    <w:p w14:paraId="4198A36B"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lastRenderedPageBreak/>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lastRenderedPageBreak/>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000000" w:rsidP="00F05379">
      <w:pPr>
        <w:pStyle w:val="Heading3"/>
        <w:spacing w:line="480" w:lineRule="auto"/>
        <w:rPr>
          <w:color w:val="000000" w:themeColor="text1"/>
        </w:rPr>
      </w:pPr>
      <w:bookmarkStart w:id="159" w:name="female-survival-rate-by-cohort"/>
      <w:bookmarkEnd w:id="158"/>
      <w:r w:rsidRPr="009F1439">
        <w:rPr>
          <w:color w:val="000000" w:themeColor="text1"/>
        </w:rPr>
        <w:t>2019 female survival rate by cohort</w:t>
      </w:r>
    </w:p>
    <w:p w14:paraId="166326C8" w14:textId="0F1C2EBC" w:rsidR="005550BE" w:rsidRPr="009F1439" w:rsidRDefault="000000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160" w:name="matrix-assembly"/>
      <w:bookmarkEnd w:id="159"/>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0000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000000" w:rsidP="00F05379">
      <w:pPr>
        <w:pStyle w:val="Heading4"/>
        <w:spacing w:line="480" w:lineRule="auto"/>
        <w:rPr>
          <w:color w:val="000000" w:themeColor="text1"/>
        </w:rPr>
      </w:pPr>
      <w:bookmarkStart w:id="161" w:name="published-literature-data"/>
      <w:r w:rsidRPr="009F1439">
        <w:rPr>
          <w:color w:val="000000" w:themeColor="text1"/>
        </w:rPr>
        <w:t>Published literature data</w:t>
      </w:r>
    </w:p>
    <w:p w14:paraId="51E1A348" w14:textId="77777777" w:rsidR="005550BE" w:rsidRPr="009F1439" w:rsidRDefault="00000000" w:rsidP="00F05379">
      <w:pPr>
        <w:pStyle w:val="Heading5"/>
        <w:spacing w:line="480" w:lineRule="auto"/>
        <w:rPr>
          <w:color w:val="000000" w:themeColor="text1"/>
        </w:rPr>
      </w:pPr>
      <w:bookmarkStart w:id="162" w:name="X25ebf5f357bc3f697a63ede840897b15e2ebf90"/>
      <w:r w:rsidRPr="009F1439">
        <w:rPr>
          <w:color w:val="000000" w:themeColor="text1"/>
        </w:rPr>
        <w:t>Pre-planting tillage induced vertical redistribution of seeds</w:t>
      </w:r>
    </w:p>
    <w:p w14:paraId="5841D1B4"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w:t>
      </w:r>
      <w:r w:rsidRPr="009F1439">
        <w:rPr>
          <w:color w:val="000000" w:themeColor="text1"/>
        </w:rPr>
        <w:lastRenderedPageBreak/>
        <w:t>oat (O3 and O4). No tillage was applied before alfalfa (A4) because alfalfa that was 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0000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lastRenderedPageBreak/>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000000" w:rsidP="00F05379">
      <w:pPr>
        <w:pStyle w:val="Heading5"/>
        <w:spacing w:line="480" w:lineRule="auto"/>
        <w:rPr>
          <w:color w:val="000000" w:themeColor="text1"/>
        </w:rPr>
      </w:pPr>
      <w:bookmarkStart w:id="163" w:name="X185207a0d58b38e048cbd72eec73724706b4f10"/>
      <w:bookmarkEnd w:id="162"/>
      <w:r w:rsidRPr="009F1439">
        <w:rPr>
          <w:color w:val="000000" w:themeColor="text1"/>
        </w:rPr>
        <w:t>In-season survival of seeds and seedlings</w:t>
      </w:r>
    </w:p>
    <w:p w14:paraId="2BEAD833"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0000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0000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t>
      </w:r>
      <w:r w:rsidRPr="009F1439">
        <w:rPr>
          <w:color w:val="000000" w:themeColor="text1"/>
        </w:rPr>
        <w:lastRenderedPageBreak/>
        <w:t>were used for corn</w:t>
      </w:r>
      <w:r w:rsidR="00301B19" w:rsidRPr="009F1439">
        <w:rPr>
          <w:color w:val="000000" w:themeColor="text1"/>
        </w:rPr>
        <w:t>,</w:t>
      </w:r>
      <w:r w:rsidRPr="009F1439">
        <w:rPr>
          <w:color w:val="000000" w:themeColor="text1"/>
        </w:rPr>
        <w:t xml:space="preserve">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0000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lastRenderedPageBreak/>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lastRenderedPageBreak/>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lastRenderedPageBreak/>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lastRenderedPageBreak/>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lastRenderedPageBreak/>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000000" w:rsidP="00F05379">
      <w:pPr>
        <w:pStyle w:val="Heading5"/>
        <w:spacing w:line="480" w:lineRule="auto"/>
        <w:rPr>
          <w:color w:val="000000" w:themeColor="text1"/>
        </w:rPr>
      </w:pPr>
      <w:bookmarkStart w:id="164" w:name="X5af0c29dd0db1fad40095958aeca28a7bb63d51"/>
      <w:bookmarkEnd w:id="163"/>
      <w:r w:rsidRPr="009F1439">
        <w:rPr>
          <w:color w:val="000000" w:themeColor="text1"/>
        </w:rPr>
        <w:t>Post-harvest tillage induced vertical redistribution of seeds post-harvest tillage</w:t>
      </w:r>
    </w:p>
    <w:p w14:paraId="27B29880" w14:textId="61BB6CD6" w:rsidR="005550BE" w:rsidRPr="009F1439" w:rsidRDefault="000000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0000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lastRenderedPageBreak/>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lastRenderedPageBreak/>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lastRenderedPageBreak/>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000000" w:rsidP="00F05379">
      <w:pPr>
        <w:pStyle w:val="Heading5"/>
        <w:spacing w:line="480" w:lineRule="auto"/>
        <w:rPr>
          <w:color w:val="000000" w:themeColor="text1"/>
        </w:rPr>
      </w:pPr>
      <w:bookmarkStart w:id="165" w:name="overwinter-survival"/>
      <w:bookmarkEnd w:id="164"/>
      <w:r w:rsidRPr="009F1439">
        <w:rPr>
          <w:color w:val="000000" w:themeColor="text1"/>
        </w:rPr>
        <w:t>Overwinter survival</w:t>
      </w:r>
    </w:p>
    <w:p w14:paraId="39BA6C8B"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0000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000000" w:rsidP="00F05379">
      <w:pPr>
        <w:pStyle w:val="Heading4"/>
        <w:spacing w:line="480" w:lineRule="auto"/>
        <w:rPr>
          <w:color w:val="000000" w:themeColor="text1"/>
        </w:rPr>
      </w:pPr>
      <w:bookmarkStart w:id="166" w:name="empirically-measured-data"/>
      <w:bookmarkEnd w:id="161"/>
      <w:bookmarkEnd w:id="165"/>
      <w:r w:rsidRPr="009F1439">
        <w:rPr>
          <w:color w:val="000000" w:themeColor="text1"/>
        </w:rPr>
        <w:lastRenderedPageBreak/>
        <w:t>Empirically measured data</w:t>
      </w:r>
    </w:p>
    <w:p w14:paraId="6F76C67F" w14:textId="77777777" w:rsidR="005550BE" w:rsidRPr="009F1439" w:rsidRDefault="00000000" w:rsidP="00F05379">
      <w:pPr>
        <w:pStyle w:val="Heading5"/>
        <w:spacing w:line="480" w:lineRule="auto"/>
        <w:rPr>
          <w:color w:val="000000" w:themeColor="text1"/>
        </w:rPr>
      </w:pPr>
      <w:bookmarkStart w:id="167" w:name="seedling-recruitment"/>
      <w:r w:rsidRPr="009F1439">
        <w:rPr>
          <w:color w:val="000000" w:themeColor="text1"/>
        </w:rPr>
        <w:t>Seedling recruitment</w:t>
      </w:r>
    </w:p>
    <w:p w14:paraId="3AA9FAD6" w14:textId="0CC54A82" w:rsidR="005550BE" w:rsidRPr="009F1439" w:rsidRDefault="000000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0000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0000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proofErr w:type="gramStart"/>
      <w:r w:rsidRPr="009F1439">
        <w:rPr>
          <w:i/>
          <w:iCs/>
          <w:color w:val="000000" w:themeColor="text1"/>
        </w:rPr>
        <w:t>Post-harvest</w:t>
      </w:r>
      <w:proofErr w:type="gramEnd"/>
      <w:r w:rsidRPr="009F1439">
        <w:rPr>
          <w:i/>
          <w:iCs/>
          <w:color w:val="000000" w:themeColor="text1"/>
        </w:rPr>
        <w:t xml:space="preserve">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0000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proofErr w:type="gramStart"/>
      <w:r w:rsidR="008118B2" w:rsidRPr="009F1439">
        <w:rPr>
          <w:color w:val="000000" w:themeColor="text1"/>
        </w:rPr>
        <w:t>the</w:t>
      </w:r>
      <w:r w:rsidRPr="009F1439">
        <w:rPr>
          <w:color w:val="000000" w:themeColor="text1"/>
        </w:rPr>
        <w:t>e</w:t>
      </w:r>
      <w:proofErr w:type="gramEnd"/>
      <w:r w:rsidRPr="009F1439">
        <w:rPr>
          <w:color w:val="000000" w:themeColor="text1"/>
        </w:rPr>
        <w:t xml:space="preserv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0000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0000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000000" w:rsidP="00F05379">
      <w:pPr>
        <w:pStyle w:val="Heading5"/>
        <w:spacing w:line="480" w:lineRule="auto"/>
        <w:rPr>
          <w:color w:val="000000" w:themeColor="text1"/>
        </w:rPr>
      </w:pPr>
      <w:bookmarkStart w:id="168" w:name="plant-fecundity"/>
      <w:bookmarkEnd w:id="167"/>
      <w:r w:rsidRPr="009F1439">
        <w:rPr>
          <w:color w:val="000000" w:themeColor="text1"/>
        </w:rPr>
        <w:t>Plant fecundity</w:t>
      </w:r>
    </w:p>
    <w:p w14:paraId="30FB4C47" w14:textId="77777777" w:rsidR="005550BE" w:rsidRPr="009F1439" w:rsidRDefault="000000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0000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0000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0000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169" w:name="simulation-1"/>
      <w:bookmarkStart w:id="170" w:name="references"/>
      <w:bookmarkEnd w:id="56"/>
      <w:bookmarkEnd w:id="155"/>
      <w:bookmarkEnd w:id="160"/>
      <w:bookmarkEnd w:id="166"/>
      <w:bookmarkEnd w:id="168"/>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169"/>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0000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000000" w:rsidP="00F05379">
      <w:pPr>
        <w:pStyle w:val="Bibliography"/>
        <w:spacing w:line="480" w:lineRule="auto"/>
        <w:rPr>
          <w:color w:val="000000" w:themeColor="text1"/>
        </w:rPr>
      </w:pPr>
      <w:bookmarkStart w:id="171" w:name="ref-buhlerEmergencePersistenceSeed2001"/>
      <w:bookmarkStart w:id="172"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1">
        <w:r w:rsidRPr="009F1439">
          <w:rPr>
            <w:rStyle w:val="Hyperlink"/>
            <w:color w:val="000000" w:themeColor="text1"/>
          </w:rPr>
          <w:t>https://doi.org/dmnt6f</w:t>
        </w:r>
      </w:hyperlink>
    </w:p>
    <w:p w14:paraId="34CFD31B" w14:textId="77777777" w:rsidR="005550BE" w:rsidRPr="009F1439" w:rsidRDefault="00000000" w:rsidP="00F05379">
      <w:pPr>
        <w:pStyle w:val="Bibliography"/>
        <w:spacing w:line="480" w:lineRule="auto"/>
        <w:rPr>
          <w:color w:val="000000" w:themeColor="text1"/>
        </w:rPr>
      </w:pPr>
      <w:bookmarkStart w:id="173" w:name="ref-burnsideSeedLongevity411996"/>
      <w:bookmarkEnd w:id="171"/>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000000" w:rsidP="00F05379">
      <w:pPr>
        <w:pStyle w:val="Bibliography"/>
        <w:spacing w:line="480" w:lineRule="auto"/>
        <w:rPr>
          <w:color w:val="000000" w:themeColor="text1"/>
        </w:rPr>
      </w:pPr>
      <w:bookmarkStart w:id="174" w:name="ref-caswellMatrixPopulationModels2001"/>
      <w:bookmarkEnd w:id="173"/>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000000" w:rsidP="00F05379">
      <w:pPr>
        <w:pStyle w:val="Bibliography"/>
        <w:spacing w:line="480" w:lineRule="auto"/>
        <w:rPr>
          <w:color w:val="000000" w:themeColor="text1"/>
        </w:rPr>
      </w:pPr>
      <w:bookmarkStart w:id="175" w:name="ref-costeaBiologyInvasiveAlien2005"/>
      <w:bookmarkEnd w:id="174"/>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2">
        <w:r w:rsidRPr="009F1439">
          <w:rPr>
            <w:rStyle w:val="Hyperlink"/>
            <w:color w:val="000000" w:themeColor="text1"/>
          </w:rPr>
          <w:t>https://doi.org/b75t54</w:t>
        </w:r>
      </w:hyperlink>
    </w:p>
    <w:p w14:paraId="4813432D" w14:textId="77777777" w:rsidR="005550BE" w:rsidRPr="009F1439" w:rsidRDefault="00000000" w:rsidP="00F05379">
      <w:pPr>
        <w:pStyle w:val="Bibliography"/>
        <w:spacing w:line="480" w:lineRule="auto"/>
        <w:rPr>
          <w:color w:val="000000" w:themeColor="text1"/>
        </w:rPr>
      </w:pPr>
      <w:bookmarkStart w:id="176" w:name="ref-cousensDynamicsWeedPopulations1995"/>
      <w:bookmarkEnd w:id="175"/>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3">
        <w:r w:rsidRPr="009F1439">
          <w:rPr>
            <w:rStyle w:val="Hyperlink"/>
            <w:color w:val="000000" w:themeColor="text1"/>
          </w:rPr>
          <w:t>https://doi.org/10.1017/CBO9780511608629</w:t>
        </w:r>
      </w:hyperlink>
    </w:p>
    <w:p w14:paraId="2604E081" w14:textId="77777777" w:rsidR="005550BE" w:rsidRPr="009F1439" w:rsidRDefault="00000000" w:rsidP="00F05379">
      <w:pPr>
        <w:pStyle w:val="Bibliography"/>
        <w:spacing w:line="480" w:lineRule="auto"/>
        <w:rPr>
          <w:color w:val="000000" w:themeColor="text1"/>
        </w:rPr>
      </w:pPr>
      <w:bookmarkStart w:id="177" w:name="ref-cousensModelEffectsCultivation1990"/>
      <w:bookmarkEnd w:id="176"/>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4">
        <w:r w:rsidRPr="009F1439">
          <w:rPr>
            <w:rStyle w:val="Hyperlink"/>
            <w:color w:val="000000" w:themeColor="text1"/>
          </w:rPr>
          <w:t>https://doi.org/d824tt</w:t>
        </w:r>
      </w:hyperlink>
    </w:p>
    <w:p w14:paraId="24256F76" w14:textId="77777777" w:rsidR="005550BE" w:rsidRPr="009F1439" w:rsidRDefault="00000000" w:rsidP="00F05379">
      <w:pPr>
        <w:pStyle w:val="Bibliography"/>
        <w:spacing w:line="480" w:lineRule="auto"/>
        <w:rPr>
          <w:color w:val="000000" w:themeColor="text1"/>
        </w:rPr>
      </w:pPr>
      <w:bookmarkStart w:id="178" w:name="ref-davisWeedSeedPools2008"/>
      <w:bookmarkEnd w:id="177"/>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5">
        <w:r w:rsidRPr="009F1439">
          <w:rPr>
            <w:rStyle w:val="Hyperlink"/>
            <w:color w:val="000000" w:themeColor="text1"/>
          </w:rPr>
          <w:t>https://doi.org/bmncpf</w:t>
        </w:r>
      </w:hyperlink>
    </w:p>
    <w:p w14:paraId="4B31B6FE" w14:textId="77777777" w:rsidR="005550BE" w:rsidRPr="009F1439" w:rsidRDefault="00000000" w:rsidP="00F05379">
      <w:pPr>
        <w:pStyle w:val="Bibliography"/>
        <w:spacing w:line="480" w:lineRule="auto"/>
        <w:rPr>
          <w:color w:val="000000" w:themeColor="text1"/>
        </w:rPr>
      </w:pPr>
      <w:bookmarkStart w:id="179" w:name="ref-davisCroppingSystemEffects2002"/>
      <w:bookmarkEnd w:id="178"/>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6">
        <w:r w:rsidRPr="009F1439">
          <w:rPr>
            <w:rStyle w:val="Hyperlink"/>
            <w:color w:val="000000" w:themeColor="text1"/>
          </w:rPr>
          <w:t>https://doi.org/10.31274/rtd-180814-161</w:t>
        </w:r>
      </w:hyperlink>
    </w:p>
    <w:p w14:paraId="4D45FFCC" w14:textId="77777777" w:rsidR="005550BE" w:rsidRPr="009F1439" w:rsidRDefault="00000000" w:rsidP="00F05379">
      <w:pPr>
        <w:pStyle w:val="Bibliography"/>
        <w:spacing w:line="480" w:lineRule="auto"/>
        <w:rPr>
          <w:color w:val="000000" w:themeColor="text1"/>
        </w:rPr>
      </w:pPr>
      <w:bookmarkStart w:id="180" w:name="Xc8e6bf8227d4849548aebee73db74b69ed93d74"/>
      <w:bookmarkEnd w:id="179"/>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7">
        <w:r w:rsidRPr="009F1439">
          <w:rPr>
            <w:rStyle w:val="Hyperlink"/>
            <w:color w:val="000000" w:themeColor="text1"/>
          </w:rPr>
          <w:t>https://doi.org/dmvcdf</w:t>
        </w:r>
      </w:hyperlink>
    </w:p>
    <w:p w14:paraId="11730091" w14:textId="77777777" w:rsidR="005550BE" w:rsidRPr="009F1439" w:rsidRDefault="00000000" w:rsidP="00F05379">
      <w:pPr>
        <w:pStyle w:val="Bibliography"/>
        <w:spacing w:line="480" w:lineRule="auto"/>
        <w:rPr>
          <w:color w:val="000000" w:themeColor="text1"/>
        </w:rPr>
      </w:pPr>
      <w:bookmarkStart w:id="181" w:name="ref-davisCroppingSystemEffects2003"/>
      <w:bookmarkEnd w:id="180"/>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8">
        <w:r w:rsidRPr="009F1439">
          <w:rPr>
            <w:rStyle w:val="Hyperlink"/>
            <w:color w:val="000000" w:themeColor="text1"/>
          </w:rPr>
          <w:t>https://doi.org/bxq7q8</w:t>
        </w:r>
      </w:hyperlink>
    </w:p>
    <w:p w14:paraId="03E96AC9" w14:textId="77777777" w:rsidR="005550BE" w:rsidRPr="009F1439" w:rsidRDefault="00000000" w:rsidP="00F05379">
      <w:pPr>
        <w:pStyle w:val="Bibliography"/>
        <w:spacing w:line="480" w:lineRule="auto"/>
        <w:rPr>
          <w:color w:val="000000" w:themeColor="text1"/>
        </w:rPr>
      </w:pPr>
      <w:bookmarkStart w:id="182" w:name="ref-davisInfluenceSeedDepth2007"/>
      <w:bookmarkEnd w:id="181"/>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29">
        <w:r w:rsidRPr="009F1439">
          <w:rPr>
            <w:rStyle w:val="Hyperlink"/>
            <w:color w:val="000000" w:themeColor="text1"/>
          </w:rPr>
          <w:t>https://doi.org/cdzbdn</w:t>
        </w:r>
      </w:hyperlink>
    </w:p>
    <w:p w14:paraId="2CB245A9" w14:textId="77777777" w:rsidR="005550BE" w:rsidRPr="009F1439" w:rsidRDefault="00000000" w:rsidP="00F05379">
      <w:pPr>
        <w:pStyle w:val="Bibliography"/>
        <w:spacing w:line="480" w:lineRule="auto"/>
        <w:rPr>
          <w:color w:val="000000" w:themeColor="text1"/>
        </w:rPr>
      </w:pPr>
      <w:bookmarkStart w:id="183" w:name="ref-hartzlerEffectCommonWaterhemp2004"/>
      <w:bookmarkEnd w:id="182"/>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0">
        <w:r w:rsidRPr="009F1439">
          <w:rPr>
            <w:rStyle w:val="Hyperlink"/>
            <w:color w:val="000000" w:themeColor="text1"/>
          </w:rPr>
          <w:t>https://doi.org/cmhpxk</w:t>
        </w:r>
      </w:hyperlink>
    </w:p>
    <w:p w14:paraId="4E27376A" w14:textId="77777777" w:rsidR="005550BE" w:rsidRPr="009F1439" w:rsidRDefault="00000000" w:rsidP="00F05379">
      <w:pPr>
        <w:pStyle w:val="Bibliography"/>
        <w:spacing w:line="480" w:lineRule="auto"/>
        <w:rPr>
          <w:color w:val="000000" w:themeColor="text1"/>
        </w:rPr>
      </w:pPr>
      <w:bookmarkStart w:id="184" w:name="ref-heneghanGrowthDevelopmentFive2017"/>
      <w:bookmarkEnd w:id="183"/>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1">
        <w:r w:rsidRPr="009F1439">
          <w:rPr>
            <w:rStyle w:val="Hyperlink"/>
            <w:color w:val="000000" w:themeColor="text1"/>
          </w:rPr>
          <w:t>https://doi.org/f93hz9</w:t>
        </w:r>
      </w:hyperlink>
    </w:p>
    <w:p w14:paraId="5185C13D" w14:textId="77777777" w:rsidR="005550BE" w:rsidRPr="009F1439" w:rsidRDefault="00000000" w:rsidP="00F05379">
      <w:pPr>
        <w:pStyle w:val="Bibliography"/>
        <w:spacing w:line="480" w:lineRule="auto"/>
        <w:rPr>
          <w:color w:val="000000" w:themeColor="text1"/>
        </w:rPr>
      </w:pPr>
      <w:bookmarkStart w:id="185" w:name="X7441e3eafbdf51db39ed9bae69f4918976635f6"/>
      <w:bookmarkEnd w:id="184"/>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2">
        <w:r w:rsidRPr="009F1439">
          <w:rPr>
            <w:rStyle w:val="Hyperlink"/>
            <w:color w:val="000000" w:themeColor="text1"/>
          </w:rPr>
          <w:t>https://doi.org/dxmb34</w:t>
        </w:r>
      </w:hyperlink>
    </w:p>
    <w:p w14:paraId="135311F0" w14:textId="77777777" w:rsidR="005550BE" w:rsidRPr="009F1439" w:rsidRDefault="00000000" w:rsidP="00F05379">
      <w:pPr>
        <w:pStyle w:val="Bibliography"/>
        <w:spacing w:line="480" w:lineRule="auto"/>
        <w:rPr>
          <w:color w:val="000000" w:themeColor="text1"/>
        </w:rPr>
      </w:pPr>
      <w:bookmarkStart w:id="186" w:name="ref-korresSeedbankPersistencePalmer2018"/>
      <w:bookmarkEnd w:id="185"/>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3">
        <w:r w:rsidRPr="009F1439">
          <w:rPr>
            <w:rStyle w:val="Hyperlink"/>
            <w:color w:val="000000" w:themeColor="text1"/>
          </w:rPr>
          <w:t>https://doi.org/gd2hgf</w:t>
        </w:r>
      </w:hyperlink>
    </w:p>
    <w:p w14:paraId="74E3D051" w14:textId="77777777" w:rsidR="005550BE" w:rsidRPr="009F1439" w:rsidRDefault="00000000" w:rsidP="00F05379">
      <w:pPr>
        <w:pStyle w:val="Bibliography"/>
        <w:spacing w:line="480" w:lineRule="auto"/>
        <w:rPr>
          <w:color w:val="000000" w:themeColor="text1"/>
        </w:rPr>
      </w:pPr>
      <w:bookmarkStart w:id="187" w:name="ref-leslieUseMatricesCertain1945"/>
      <w:bookmarkEnd w:id="186"/>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4">
        <w:r w:rsidRPr="009F1439">
          <w:rPr>
            <w:rStyle w:val="Hyperlink"/>
            <w:color w:val="000000" w:themeColor="text1"/>
          </w:rPr>
          <w:t>https://doi.org/bskdps</w:t>
        </w:r>
      </w:hyperlink>
    </w:p>
    <w:p w14:paraId="62BBB31A" w14:textId="77777777" w:rsidR="005550BE" w:rsidRPr="009F1439" w:rsidRDefault="00000000" w:rsidP="00F05379">
      <w:pPr>
        <w:pStyle w:val="Bibliography"/>
        <w:spacing w:line="480" w:lineRule="auto"/>
        <w:rPr>
          <w:color w:val="000000" w:themeColor="text1"/>
        </w:rPr>
      </w:pPr>
      <w:bookmarkStart w:id="188" w:name="ref-liuPollenBiologyDispersal2012"/>
      <w:bookmarkEnd w:id="187"/>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5">
        <w:r w:rsidRPr="009F1439">
          <w:rPr>
            <w:rStyle w:val="Hyperlink"/>
            <w:color w:val="000000" w:themeColor="text1"/>
          </w:rPr>
          <w:t>https://doi.org/f35xbv</w:t>
        </w:r>
      </w:hyperlink>
    </w:p>
    <w:p w14:paraId="55D2DA10" w14:textId="77777777" w:rsidR="005550BE" w:rsidRPr="009F1439" w:rsidRDefault="00000000" w:rsidP="00F05379">
      <w:pPr>
        <w:pStyle w:val="Bibliography"/>
        <w:spacing w:line="480" w:lineRule="auto"/>
        <w:rPr>
          <w:color w:val="000000" w:themeColor="text1"/>
        </w:rPr>
      </w:pPr>
      <w:bookmarkStart w:id="189" w:name="X496882e430c223ae1bb8ffdf3f8f3a1f5691e52"/>
      <w:bookmarkEnd w:id="188"/>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6">
        <w:r w:rsidRPr="009F1439">
          <w:rPr>
            <w:rStyle w:val="Hyperlink"/>
            <w:color w:val="000000" w:themeColor="text1"/>
          </w:rPr>
          <w:t>https://doi.org/gjpz5c</w:t>
        </w:r>
      </w:hyperlink>
    </w:p>
    <w:p w14:paraId="15048E0D" w14:textId="77777777" w:rsidR="005550BE" w:rsidRPr="009F1439" w:rsidRDefault="00000000" w:rsidP="00F05379">
      <w:pPr>
        <w:pStyle w:val="Bibliography"/>
        <w:spacing w:line="480" w:lineRule="auto"/>
        <w:rPr>
          <w:color w:val="000000" w:themeColor="text1"/>
        </w:rPr>
      </w:pPr>
      <w:bookmarkStart w:id="190" w:name="X7723847c6d02b7eb8860381177e74df7d23e698"/>
      <w:bookmarkEnd w:id="189"/>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7">
        <w:r w:rsidRPr="009F1439">
          <w:rPr>
            <w:rStyle w:val="Hyperlink"/>
            <w:color w:val="000000" w:themeColor="text1"/>
          </w:rPr>
          <w:t>https://doi.org/gf5pdq</w:t>
        </w:r>
      </w:hyperlink>
    </w:p>
    <w:p w14:paraId="6ACA5453" w14:textId="77777777" w:rsidR="005550BE" w:rsidRPr="009F1439" w:rsidRDefault="00000000" w:rsidP="00F05379">
      <w:pPr>
        <w:pStyle w:val="Bibliography"/>
        <w:spacing w:line="480" w:lineRule="auto"/>
        <w:rPr>
          <w:color w:val="000000" w:themeColor="text1"/>
        </w:rPr>
      </w:pPr>
      <w:bookmarkStart w:id="191" w:name="ref-nguyenImpactCroppingSystem2022"/>
      <w:bookmarkEnd w:id="190"/>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8">
        <w:r w:rsidRPr="009F1439">
          <w:rPr>
            <w:rStyle w:val="Hyperlink"/>
            <w:color w:val="000000" w:themeColor="text1"/>
          </w:rPr>
          <w:t>https://doi.org/gpsrmj</w:t>
        </w:r>
      </w:hyperlink>
    </w:p>
    <w:p w14:paraId="6F11D88E" w14:textId="77777777" w:rsidR="005550BE" w:rsidRPr="009F1439" w:rsidRDefault="00000000" w:rsidP="00F05379">
      <w:pPr>
        <w:pStyle w:val="Bibliography"/>
        <w:spacing w:line="480" w:lineRule="auto"/>
        <w:rPr>
          <w:color w:val="000000" w:themeColor="text1"/>
        </w:rPr>
      </w:pPr>
      <w:bookmarkStart w:id="192" w:name="ref-nguyenWeedCommunityComposition2022"/>
      <w:bookmarkEnd w:id="191"/>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39">
        <w:r w:rsidRPr="009F1439">
          <w:rPr>
            <w:rStyle w:val="Hyperlink"/>
            <w:color w:val="000000" w:themeColor="text1"/>
          </w:rPr>
          <w:t>https://doi.org/gpsrmk</w:t>
        </w:r>
      </w:hyperlink>
    </w:p>
    <w:p w14:paraId="1AADA8B7" w14:textId="77777777" w:rsidR="005550BE" w:rsidRPr="009F1439" w:rsidRDefault="00000000" w:rsidP="00F05379">
      <w:pPr>
        <w:pStyle w:val="Bibliography"/>
        <w:spacing w:line="480" w:lineRule="auto"/>
        <w:rPr>
          <w:color w:val="000000" w:themeColor="text1"/>
        </w:rPr>
      </w:pPr>
      <w:bookmarkStart w:id="193" w:name="ref-nordbyInfluenceCornCommon2004"/>
      <w:bookmarkEnd w:id="192"/>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0">
        <w:r w:rsidRPr="009F1439">
          <w:rPr>
            <w:rStyle w:val="Hyperlink"/>
            <w:color w:val="000000" w:themeColor="text1"/>
          </w:rPr>
          <w:t>https://doi.org/10.1614/WS-03-060R</w:t>
        </w:r>
      </w:hyperlink>
    </w:p>
    <w:p w14:paraId="132E21F7" w14:textId="77777777" w:rsidR="005550BE" w:rsidRPr="009F1439" w:rsidRDefault="00000000" w:rsidP="00F05379">
      <w:pPr>
        <w:pStyle w:val="Bibliography"/>
        <w:spacing w:line="480" w:lineRule="auto"/>
        <w:rPr>
          <w:color w:val="000000" w:themeColor="text1"/>
        </w:rPr>
      </w:pPr>
      <w:bookmarkStart w:id="194" w:name="ref-princeBenchmarkStudyIV2012"/>
      <w:bookmarkEnd w:id="193"/>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1">
        <w:r w:rsidRPr="009F1439">
          <w:rPr>
            <w:rStyle w:val="Hyperlink"/>
            <w:color w:val="000000" w:themeColor="text1"/>
          </w:rPr>
          <w:t>https://doi.org/f37vn9</w:t>
        </w:r>
      </w:hyperlink>
    </w:p>
    <w:p w14:paraId="6BD9BE05" w14:textId="77777777" w:rsidR="005550BE" w:rsidRPr="009F1439" w:rsidRDefault="00000000" w:rsidP="00F05379">
      <w:pPr>
        <w:pStyle w:val="Bibliography"/>
        <w:spacing w:line="480" w:lineRule="auto"/>
        <w:rPr>
          <w:color w:val="000000" w:themeColor="text1"/>
        </w:rPr>
      </w:pPr>
      <w:bookmarkStart w:id="195" w:name="X2f09e2554680219c64dcb0fd3d04414c138691b"/>
      <w:bookmarkEnd w:id="194"/>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000000" w:rsidP="00F05379">
      <w:pPr>
        <w:pStyle w:val="Bibliography"/>
        <w:spacing w:line="480" w:lineRule="auto"/>
        <w:rPr>
          <w:color w:val="000000" w:themeColor="text1"/>
        </w:rPr>
      </w:pPr>
      <w:bookmarkStart w:id="196" w:name="Xfccd3252c873b31fa4c42ed0514a224f6f1d493"/>
      <w:bookmarkEnd w:id="195"/>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2">
        <w:r w:rsidRPr="009F1439">
          <w:rPr>
            <w:rStyle w:val="Hyperlink"/>
            <w:color w:val="000000" w:themeColor="text1"/>
          </w:rPr>
          <w:t>https://doi.org/f4vgfs</w:t>
        </w:r>
      </w:hyperlink>
    </w:p>
    <w:p w14:paraId="28615B3E" w14:textId="77777777" w:rsidR="005550BE" w:rsidRPr="009F1439" w:rsidRDefault="00000000" w:rsidP="00F05379">
      <w:pPr>
        <w:pStyle w:val="Bibliography"/>
        <w:spacing w:line="480" w:lineRule="auto"/>
        <w:rPr>
          <w:color w:val="000000" w:themeColor="text1"/>
        </w:rPr>
      </w:pPr>
      <w:bookmarkStart w:id="197" w:name="ref-spokasSeedChaserVerticalSoil2007"/>
      <w:bookmarkEnd w:id="196"/>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3">
        <w:r w:rsidRPr="009F1439">
          <w:rPr>
            <w:rStyle w:val="Hyperlink"/>
            <w:color w:val="000000" w:themeColor="text1"/>
          </w:rPr>
          <w:t>https://doi.org/dzh845</w:t>
        </w:r>
      </w:hyperlink>
    </w:p>
    <w:p w14:paraId="39F61312" w14:textId="77777777" w:rsidR="005550BE" w:rsidRPr="009F1439" w:rsidRDefault="00000000" w:rsidP="00F05379">
      <w:pPr>
        <w:pStyle w:val="Bibliography"/>
        <w:spacing w:line="480" w:lineRule="auto"/>
        <w:rPr>
          <w:color w:val="000000" w:themeColor="text1"/>
        </w:rPr>
      </w:pPr>
      <w:bookmarkStart w:id="198" w:name="ref-steckelTillageCroppingSystem2007"/>
      <w:bookmarkEnd w:id="197"/>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4">
        <w:r w:rsidRPr="009F1439">
          <w:rPr>
            <w:rStyle w:val="Hyperlink"/>
            <w:color w:val="000000" w:themeColor="text1"/>
          </w:rPr>
          <w:t>https://doi.org/bhs6vt</w:t>
        </w:r>
      </w:hyperlink>
    </w:p>
    <w:p w14:paraId="30466033" w14:textId="77777777" w:rsidR="005550BE" w:rsidRPr="009F1439" w:rsidRDefault="00000000" w:rsidP="00F05379">
      <w:pPr>
        <w:pStyle w:val="Bibliography"/>
        <w:spacing w:line="480" w:lineRule="auto"/>
        <w:rPr>
          <w:color w:val="000000" w:themeColor="text1"/>
        </w:rPr>
      </w:pPr>
      <w:bookmarkStart w:id="199" w:name="ref-stubbenPopbioConstructionAnalyse2020"/>
      <w:bookmarkEnd w:id="198"/>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000000" w:rsidP="00F05379">
      <w:pPr>
        <w:pStyle w:val="Bibliography"/>
        <w:spacing w:line="480" w:lineRule="auto"/>
        <w:rPr>
          <w:color w:val="000000" w:themeColor="text1"/>
        </w:rPr>
      </w:pPr>
      <w:bookmarkStart w:id="200" w:name="X89ff8b2de900915a8aaa392ac5b55d5814d2a68"/>
      <w:bookmarkEnd w:id="199"/>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5">
        <w:r w:rsidRPr="009F1439">
          <w:rPr>
            <w:rStyle w:val="Hyperlink"/>
            <w:color w:val="000000" w:themeColor="text1"/>
          </w:rPr>
          <w:t>https://doi.org/gjpz5w</w:t>
        </w:r>
      </w:hyperlink>
    </w:p>
    <w:p w14:paraId="7448DD05" w14:textId="77777777" w:rsidR="005550BE" w:rsidRPr="009F1439" w:rsidRDefault="00000000" w:rsidP="00F05379">
      <w:pPr>
        <w:pStyle w:val="Bibliography"/>
        <w:spacing w:line="480" w:lineRule="auto"/>
        <w:rPr>
          <w:color w:val="000000" w:themeColor="text1"/>
        </w:rPr>
      </w:pPr>
      <w:bookmarkStart w:id="201" w:name="ref-ullrichWeedPopulationDynamics2000"/>
      <w:bookmarkEnd w:id="200"/>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000000" w:rsidP="00F05379">
      <w:pPr>
        <w:pStyle w:val="Bibliography"/>
        <w:spacing w:line="480" w:lineRule="auto"/>
        <w:rPr>
          <w:color w:val="000000" w:themeColor="text1"/>
        </w:rPr>
      </w:pPr>
      <w:bookmarkStart w:id="202" w:name="ref-werlePredictingEmergence232014"/>
      <w:bookmarkEnd w:id="201"/>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6">
        <w:r w:rsidRPr="009F1439">
          <w:rPr>
            <w:rStyle w:val="Hyperlink"/>
            <w:color w:val="000000" w:themeColor="text1"/>
          </w:rPr>
          <w:t>https://doi.org/f5z7zc</w:t>
        </w:r>
      </w:hyperlink>
    </w:p>
    <w:p w14:paraId="760D296C" w14:textId="77777777" w:rsidR="005550BE" w:rsidRPr="009F1439" w:rsidRDefault="00000000" w:rsidP="00F05379">
      <w:pPr>
        <w:pStyle w:val="Bibliography"/>
        <w:spacing w:line="480" w:lineRule="auto"/>
        <w:rPr>
          <w:color w:val="000000" w:themeColor="text1"/>
        </w:rPr>
      </w:pPr>
      <w:bookmarkStart w:id="203" w:name="ref-yenishEffectsTillageVertical1992"/>
      <w:bookmarkEnd w:id="202"/>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170"/>
      <w:bookmarkEnd w:id="172"/>
      <w:bookmarkEnd w:id="203"/>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iebman, Matthew Z [AGRON]" w:date="2022-07-21T08:08:00Z" w:initials="LMZ[">
    <w:p w14:paraId="31B173D6" w14:textId="77777777" w:rsidR="008A0F7F" w:rsidRDefault="008A0F7F" w:rsidP="00AF09D6">
      <w:r>
        <w:rPr>
          <w:rStyle w:val="CommentReference"/>
        </w:rPr>
        <w:annotationRef/>
      </w:r>
      <w:r>
        <w:rPr>
          <w:sz w:val="20"/>
          <w:szCs w:val="20"/>
        </w:rPr>
        <w:t>Rewrite this sentence. Too much is crammed in and it’s very confusing.</w:t>
      </w:r>
    </w:p>
  </w:comment>
  <w:comment w:id="26" w:author="Liebman, Matthew Z [AGRON]" w:date="2022-07-21T08:13:00Z" w:initials="LMZ[">
    <w:p w14:paraId="09A0AFAE" w14:textId="77777777" w:rsidR="00C201CF" w:rsidRDefault="00C201CF" w:rsidP="00CB317E">
      <w:r>
        <w:rPr>
          <w:rStyle w:val="CommentReference"/>
        </w:rPr>
        <w:annotationRef/>
      </w:r>
      <w:r>
        <w:rPr>
          <w:sz w:val="20"/>
          <w:szCs w:val="20"/>
        </w:rPr>
        <w:t>You probably need to use a different reference.</w:t>
      </w:r>
    </w:p>
  </w:comment>
  <w:comment w:id="58" w:author="Liebman, Matthew Z [AGRON]" w:date="2022-07-21T08:25:00Z" w:initials="LMZ[">
    <w:p w14:paraId="4C43DE22" w14:textId="77777777" w:rsidR="00617C34" w:rsidRDefault="00617C34" w:rsidP="00FC6EED">
      <w:r>
        <w:rPr>
          <w:rStyle w:val="CommentReference"/>
        </w:rPr>
        <w:annotationRef/>
      </w:r>
      <w:r>
        <w:rPr>
          <w:sz w:val="20"/>
          <w:szCs w:val="20"/>
        </w:rPr>
        <w:t>Provide a reference for this assertion.</w:t>
      </w:r>
    </w:p>
  </w:comment>
  <w:comment w:id="119" w:author="Liebman, Matthew Z [AGRON]" w:date="2022-07-21T08:38:00Z" w:initials="LMZ[">
    <w:p w14:paraId="0F027F23" w14:textId="77777777" w:rsidR="00145918" w:rsidRDefault="00145918" w:rsidP="00E74E18">
      <w:r>
        <w:rPr>
          <w:rStyle w:val="CommentReference"/>
        </w:rPr>
        <w:annotationRef/>
      </w:r>
      <w:r>
        <w:rPr>
          <w:sz w:val="20"/>
          <w:szCs w:val="20"/>
        </w:rPr>
        <w:t>Something’s wrong here. Two lows? Two C4s?</w:t>
      </w:r>
    </w:p>
  </w:comment>
  <w:comment w:id="139" w:author="Liebman, Matthew Z [AGRON]" w:date="2022-07-21T08:49:00Z" w:initials="LMZ[">
    <w:p w14:paraId="21F08916" w14:textId="77777777" w:rsidR="00DD3FED" w:rsidRDefault="00DD3FED" w:rsidP="00E52345">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2C848" w14:textId="77777777" w:rsidR="00055A3F" w:rsidRDefault="00055A3F">
      <w:r>
        <w:separator/>
      </w:r>
    </w:p>
  </w:endnote>
  <w:endnote w:type="continuationSeparator" w:id="0">
    <w:p w14:paraId="0BB1BA61" w14:textId="77777777" w:rsidR="00055A3F" w:rsidRDefault="00055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CF5383" w:rsidRDefault="00CF5383" w:rsidP="009354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CF5383" w:rsidRDefault="00CF5383"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CF5383" w:rsidRDefault="00CF5383" w:rsidP="009354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CF5383" w:rsidRDefault="00CF5383"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FFFC9" w14:textId="77777777" w:rsidR="00055A3F" w:rsidRDefault="00055A3F">
      <w:r>
        <w:separator/>
      </w:r>
    </w:p>
  </w:footnote>
  <w:footnote w:type="continuationSeparator" w:id="0">
    <w:p w14:paraId="7D606D99" w14:textId="77777777" w:rsidR="00055A3F" w:rsidRDefault="00055A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35682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0BE"/>
    <w:rsid w:val="000137B3"/>
    <w:rsid w:val="00055A3F"/>
    <w:rsid w:val="000675DC"/>
    <w:rsid w:val="0007187E"/>
    <w:rsid w:val="000B6B53"/>
    <w:rsid w:val="0011041D"/>
    <w:rsid w:val="001402D1"/>
    <w:rsid w:val="00145918"/>
    <w:rsid w:val="00150044"/>
    <w:rsid w:val="001B5033"/>
    <w:rsid w:val="001C57D6"/>
    <w:rsid w:val="00200ACC"/>
    <w:rsid w:val="0030128F"/>
    <w:rsid w:val="00301B19"/>
    <w:rsid w:val="0030514E"/>
    <w:rsid w:val="00363F4A"/>
    <w:rsid w:val="0038669C"/>
    <w:rsid w:val="003F22E8"/>
    <w:rsid w:val="003F5475"/>
    <w:rsid w:val="0048501F"/>
    <w:rsid w:val="004E09BB"/>
    <w:rsid w:val="00513D83"/>
    <w:rsid w:val="005550BE"/>
    <w:rsid w:val="00557275"/>
    <w:rsid w:val="00574138"/>
    <w:rsid w:val="005B5BBC"/>
    <w:rsid w:val="005E3CBD"/>
    <w:rsid w:val="00617C34"/>
    <w:rsid w:val="006272BE"/>
    <w:rsid w:val="00651658"/>
    <w:rsid w:val="006551F5"/>
    <w:rsid w:val="00661477"/>
    <w:rsid w:val="00672D46"/>
    <w:rsid w:val="00681996"/>
    <w:rsid w:val="007918CA"/>
    <w:rsid w:val="007C3A91"/>
    <w:rsid w:val="007F3CE3"/>
    <w:rsid w:val="008118B2"/>
    <w:rsid w:val="00832CB1"/>
    <w:rsid w:val="008354E7"/>
    <w:rsid w:val="00856202"/>
    <w:rsid w:val="00857EBD"/>
    <w:rsid w:val="00860C2F"/>
    <w:rsid w:val="00876203"/>
    <w:rsid w:val="008A0F7F"/>
    <w:rsid w:val="00952336"/>
    <w:rsid w:val="009A4702"/>
    <w:rsid w:val="009B27E9"/>
    <w:rsid w:val="009E1269"/>
    <w:rsid w:val="009F1439"/>
    <w:rsid w:val="00A447EB"/>
    <w:rsid w:val="00AF737C"/>
    <w:rsid w:val="00B45EFC"/>
    <w:rsid w:val="00B534D3"/>
    <w:rsid w:val="00B76164"/>
    <w:rsid w:val="00C04C27"/>
    <w:rsid w:val="00C12825"/>
    <w:rsid w:val="00C201CF"/>
    <w:rsid w:val="00C27983"/>
    <w:rsid w:val="00C451E8"/>
    <w:rsid w:val="00C55CFC"/>
    <w:rsid w:val="00CB623C"/>
    <w:rsid w:val="00CC7042"/>
    <w:rsid w:val="00CF1F33"/>
    <w:rsid w:val="00CF5383"/>
    <w:rsid w:val="00D3165A"/>
    <w:rsid w:val="00D361C0"/>
    <w:rsid w:val="00D40130"/>
    <w:rsid w:val="00D416FC"/>
    <w:rsid w:val="00D50364"/>
    <w:rsid w:val="00D80FB7"/>
    <w:rsid w:val="00DB3019"/>
    <w:rsid w:val="00DD3FED"/>
    <w:rsid w:val="00DF21EE"/>
    <w:rsid w:val="00DF7F78"/>
    <w:rsid w:val="00E242CD"/>
    <w:rsid w:val="00E6222E"/>
    <w:rsid w:val="00ED4BCB"/>
    <w:rsid w:val="00EE004B"/>
    <w:rsid w:val="00F05379"/>
    <w:rsid w:val="00F05C22"/>
    <w:rsid w:val="00F20EC6"/>
    <w:rsid w:val="00F26B47"/>
    <w:rsid w:val="00F748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10.31274/rtd-180814-161" TargetMode="External"/><Relationship Id="rId39" Type="http://schemas.openxmlformats.org/officeDocument/2006/relationships/hyperlink" Target="https://doi.org/gpsrmk" TargetMode="External"/><Relationship Id="rId21" Type="http://schemas.openxmlformats.org/officeDocument/2006/relationships/hyperlink" Target="https://doi.org/dmnt6f" TargetMode="External"/><Relationship Id="rId34" Type="http://schemas.openxmlformats.org/officeDocument/2006/relationships/hyperlink" Target="https://doi.org/bskdps" TargetMode="External"/><Relationship Id="rId42" Type="http://schemas.openxmlformats.org/officeDocument/2006/relationships/hyperlink" Target="https://doi.org/f4vgfs" TargetMode="External"/><Relationship Id="rId47"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cdzbdn" TargetMode="External"/><Relationship Id="rId11" Type="http://schemas.openxmlformats.org/officeDocument/2006/relationships/image" Target="media/image1.jpg"/><Relationship Id="rId24" Type="http://schemas.openxmlformats.org/officeDocument/2006/relationships/hyperlink" Target="https://doi.org/d824tt" TargetMode="External"/><Relationship Id="rId32" Type="http://schemas.openxmlformats.org/officeDocument/2006/relationships/hyperlink" Target="https://doi.org/dxmb34" TargetMode="External"/><Relationship Id="rId37" Type="http://schemas.openxmlformats.org/officeDocument/2006/relationships/hyperlink" Target="https://doi.org/gf5pdq" TargetMode="External"/><Relationship Id="rId40" Type="http://schemas.openxmlformats.org/officeDocument/2006/relationships/hyperlink" Target="https://doi.org/10.1614/WS-03-060R" TargetMode="External"/><Relationship Id="rId45" Type="http://schemas.openxmlformats.org/officeDocument/2006/relationships/hyperlink" Target="https://doi.org/gjpz5w"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17/CBO9780511608629" TargetMode="External"/><Relationship Id="rId28" Type="http://schemas.openxmlformats.org/officeDocument/2006/relationships/hyperlink" Target="https://doi.org/bxq7q8" TargetMode="External"/><Relationship Id="rId36" Type="http://schemas.openxmlformats.org/officeDocument/2006/relationships/hyperlink" Target="https://doi.org/gjpz5c" TargetMode="External"/><Relationship Id="rId49"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7.png"/><Relationship Id="rId31" Type="http://schemas.openxmlformats.org/officeDocument/2006/relationships/hyperlink" Target="https://doi.org/f93hz9" TargetMode="External"/><Relationship Id="rId44" Type="http://schemas.openxmlformats.org/officeDocument/2006/relationships/hyperlink" Target="https://doi.org/bhs6vt"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doi.org/b75t54" TargetMode="External"/><Relationship Id="rId27" Type="http://schemas.openxmlformats.org/officeDocument/2006/relationships/hyperlink" Target="https://doi.org/dmvcdf" TargetMode="External"/><Relationship Id="rId30" Type="http://schemas.openxmlformats.org/officeDocument/2006/relationships/hyperlink" Target="https://doi.org/cmhpxk" TargetMode="External"/><Relationship Id="rId35" Type="http://schemas.openxmlformats.org/officeDocument/2006/relationships/hyperlink" Target="https://doi.org/f35xbv" TargetMode="External"/><Relationship Id="rId43" Type="http://schemas.openxmlformats.org/officeDocument/2006/relationships/hyperlink" Target="https://doi.org/dzh845" TargetMode="External"/><Relationship Id="rId48"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bmncpf" TargetMode="External"/><Relationship Id="rId33" Type="http://schemas.openxmlformats.org/officeDocument/2006/relationships/hyperlink" Target="https://doi.org/gd2hgf" TargetMode="External"/><Relationship Id="rId38" Type="http://schemas.openxmlformats.org/officeDocument/2006/relationships/hyperlink" Target="https://doi.org/gpsrmj" TargetMode="External"/><Relationship Id="rId46" Type="http://schemas.openxmlformats.org/officeDocument/2006/relationships/hyperlink" Target="https://doi.org/f5z7zc" TargetMode="External"/><Relationship Id="rId20" Type="http://schemas.openxmlformats.org/officeDocument/2006/relationships/image" Target="media/image8.png"/><Relationship Id="rId41" Type="http://schemas.openxmlformats.org/officeDocument/2006/relationships/hyperlink" Target="https://doi.org/f37vn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49</TotalTime>
  <Pages>129</Pages>
  <Words>23048</Words>
  <Characters>131377</Characters>
  <Application>Microsoft Office Word</Application>
  <DocSecurity>0</DocSecurity>
  <Lines>1094</Lines>
  <Paragraphs>308</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Liebman, Matthew Z [AGRON]</cp:lastModifiedBy>
  <cp:revision>25</cp:revision>
  <dcterms:created xsi:type="dcterms:W3CDTF">2022-07-13T21:07:00Z</dcterms:created>
  <dcterms:modified xsi:type="dcterms:W3CDTF">2022-07-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